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E7101" w14:textId="77777777" w:rsidR="000B4624" w:rsidRPr="006B202D" w:rsidRDefault="000B4624" w:rsidP="006B202D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0" w:name="_GoBack"/>
      <w:bookmarkEnd w:id="0"/>
    </w:p>
    <w:p w14:paraId="66A227CD" w14:textId="77777777" w:rsidR="00345A23" w:rsidRPr="006B202D" w:rsidRDefault="00345A23" w:rsidP="006B202D">
      <w:pPr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แบบฟอร์มการจัดทำโครงการ/กิจกรรม </w:t>
      </w:r>
    </w:p>
    <w:p w14:paraId="75DDC7CC" w14:textId="77777777" w:rsidR="007713A9" w:rsidRPr="006B202D" w:rsidRDefault="00345A23" w:rsidP="006B202D">
      <w:pPr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เพื่อขอตั้งงบประมาณ</w:t>
      </w:r>
      <w:r w:rsidR="00C053FE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ประจำ</w:t>
      </w:r>
      <w:r w:rsidR="00E24868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ปีงบประมาณ </w:t>
      </w:r>
      <w:r w:rsidR="00AE3788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พ.ศ. </w:t>
      </w:r>
      <w:r w:rsidR="00140E73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25</w:t>
      </w:r>
      <w:r w:rsidR="0061274B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6</w:t>
      </w:r>
      <w:r w:rsidR="00214000" w:rsidRPr="006B202D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4</w:t>
      </w:r>
    </w:p>
    <w:p w14:paraId="5846E5A1" w14:textId="5C4CBC72" w:rsidR="00C053FE" w:rsidRPr="006B202D" w:rsidRDefault="00F53128" w:rsidP="006B202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B202D">
        <w:rPr>
          <w:rFonts w:ascii="TH SarabunPSK" w:hAnsi="TH SarabunPSK" w:cs="TH SarabunPSK"/>
          <w:b/>
          <w:bCs/>
          <w:sz w:val="32"/>
          <w:szCs w:val="32"/>
          <w:cs/>
        </w:rPr>
        <w:t>แผน</w:t>
      </w:r>
      <w:r w:rsidR="00C66C7F" w:rsidRPr="006B202D">
        <w:rPr>
          <w:rFonts w:ascii="TH SarabunPSK" w:hAnsi="TH SarabunPSK" w:cs="TH SarabunPSK"/>
          <w:b/>
          <w:bCs/>
          <w:sz w:val="32"/>
          <w:szCs w:val="32"/>
          <w:cs/>
        </w:rPr>
        <w:t>งานยุทธศาสตร์</w:t>
      </w:r>
    </w:p>
    <w:p w14:paraId="566E7F10" w14:textId="77777777" w:rsidR="003E3CA8" w:rsidRDefault="003E3CA8" w:rsidP="00335F3B">
      <w:pPr>
        <w:rPr>
          <w:rFonts w:ascii="TH SarabunPSK" w:hAnsi="TH SarabunPSK" w:cs="TH SarabunPSK"/>
          <w:sz w:val="32"/>
          <w:szCs w:val="32"/>
        </w:rPr>
      </w:pPr>
    </w:p>
    <w:p w14:paraId="761A0A4A" w14:textId="005EF876" w:rsidR="00C66C7F" w:rsidRPr="006B202D" w:rsidRDefault="003E3CA8" w:rsidP="00335F3B">
      <w:pPr>
        <w:rPr>
          <w:rFonts w:ascii="TH SarabunPSK" w:hAnsi="TH SarabunPSK" w:cs="TH SarabunPSK"/>
          <w:sz w:val="32"/>
          <w:szCs w:val="32"/>
        </w:rPr>
      </w:pPr>
      <w:r w:rsidRPr="00335F3B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0DFF2B1" wp14:editId="7E7E48C1">
                <wp:simplePos x="0" y="0"/>
                <wp:positionH relativeFrom="page">
                  <wp:posOffset>704850</wp:posOffset>
                </wp:positionH>
                <wp:positionV relativeFrom="margin">
                  <wp:posOffset>1846580</wp:posOffset>
                </wp:positionV>
                <wp:extent cx="6134100" cy="733425"/>
                <wp:effectExtent l="0" t="0" r="0" b="3810"/>
                <wp:wrapSquare wrapText="bothSides"/>
                <wp:docPr id="1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1AEAAE01" w14:textId="752ECA3E" w:rsidR="003E3CA8" w:rsidRPr="00335F3B" w:rsidRDefault="003E3CA8" w:rsidP="003E3CA8">
                            <w:pPr>
                              <w:pBdr>
                                <w:left w:val="single" w:sz="12" w:space="10" w:color="84B3DF" w:themeColor="accent1" w:themeTint="BF"/>
                              </w:pBdr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</w:rPr>
                            </w:pP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ชื่อ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30"/>
                                <w:szCs w:val="30"/>
                                <w:cs/>
                              </w:rPr>
                              <w:t xml:space="preserve">ชุดโครงการ </w:t>
                            </w: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(ถ้ามี).............................................................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..</w:t>
                            </w: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.........</w:t>
                            </w:r>
                          </w:p>
                          <w:p w14:paraId="38222D5D" w14:textId="124F1AD2" w:rsidR="003E3CA8" w:rsidRPr="00335F3B" w:rsidRDefault="003E3CA8" w:rsidP="003E3CA8">
                            <w:pPr>
                              <w:pBdr>
                                <w:left w:val="single" w:sz="12" w:space="10" w:color="84B3DF" w:themeColor="accent1" w:themeTint="BF"/>
                              </w:pBdr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หัวหน้าชุดโครงการ</w:t>
                            </w: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...........................................................................................โทรศัพท์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55.5pt;margin-top:145.4pt;width:483pt;height:57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" o:allowincell="f" stroked="f">
                <v:textbox style="mso-fit-shape-to-text:t">
                  <w:txbxContent>
                    <w:p w14:paraId="1AEAAE01" w14:textId="752ECA3E" w:rsidR="003E3CA8" w:rsidRPr="00335F3B" w:rsidRDefault="003E3CA8" w:rsidP="003E3CA8">
                      <w:pPr>
                        <w:pBdr>
                          <w:left w:val="single" w:sz="12" w:space="10" w:color="84B3DF" w:themeColor="accent1" w:themeTint="BF"/>
                        </w:pBdr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</w:rPr>
                      </w:pP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ชื่อ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30"/>
                          <w:szCs w:val="30"/>
                          <w:cs/>
                        </w:rPr>
                        <w:t xml:space="preserve">ชุดโครงการ </w:t>
                      </w: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(ถ้ามี)..........................................................................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30"/>
                          <w:szCs w:val="30"/>
                          <w:cs/>
                        </w:rPr>
                        <w:t>..</w:t>
                      </w: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.........</w:t>
                      </w:r>
                    </w:p>
                    <w:p w14:paraId="38222D5D" w14:textId="124F1AD2" w:rsidR="003E3CA8" w:rsidRPr="00335F3B" w:rsidRDefault="003E3CA8" w:rsidP="003E3CA8">
                      <w:pPr>
                        <w:pBdr>
                          <w:left w:val="single" w:sz="12" w:space="10" w:color="84B3DF" w:themeColor="accent1" w:themeTint="BF"/>
                        </w:pBdr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30"/>
                          <w:szCs w:val="30"/>
                          <w:cs/>
                        </w:rPr>
                        <w:t>หัวหน้าชุดโครงการ</w:t>
                      </w: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...........................................................................................โทรศัพท์..........................................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335F3B" w:rsidRPr="00335F3B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6CA0BD26" wp14:editId="246AE0A5">
                <wp:simplePos x="0" y="0"/>
                <wp:positionH relativeFrom="page">
                  <wp:posOffset>704850</wp:posOffset>
                </wp:positionH>
                <wp:positionV relativeFrom="margin">
                  <wp:posOffset>1113155</wp:posOffset>
                </wp:positionV>
                <wp:extent cx="6134100" cy="733425"/>
                <wp:effectExtent l="0" t="0" r="0" b="3810"/>
                <wp:wrapSquare wrapText="bothSides"/>
                <wp:docPr id="690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14:paraId="0850B963" w14:textId="295514CA" w:rsidR="00335F3B" w:rsidRPr="00335F3B" w:rsidRDefault="00335F3B">
                            <w:pPr>
                              <w:pBdr>
                                <w:left w:val="single" w:sz="12" w:space="10" w:color="84B3DF" w:themeColor="accent1" w:themeTint="BF"/>
                              </w:pBdr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</w:rPr>
                            </w:pP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ชื่อแผนงาน (ถ้ามี).............................................................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..</w:t>
                            </w: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.........</w:t>
                            </w:r>
                          </w:p>
                          <w:p w14:paraId="72C69494" w14:textId="5599000C" w:rsidR="00335F3B" w:rsidRPr="00335F3B" w:rsidRDefault="00335F3B">
                            <w:pPr>
                              <w:pBdr>
                                <w:left w:val="single" w:sz="12" w:space="10" w:color="84B3DF" w:themeColor="accent1" w:themeTint="BF"/>
                              </w:pBdr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</w:pPr>
                            <w:r w:rsidRPr="00335F3B">
                              <w:rPr>
                                <w:rFonts w:ascii="TH SarabunPSK" w:hAnsi="TH SarabunPSK" w:cs="TH SarabunPSK"/>
                                <w:color w:val="FF0000"/>
                                <w:sz w:val="30"/>
                                <w:szCs w:val="30"/>
                                <w:cs/>
                              </w:rPr>
                              <w:t>ผู้ดูแลแผนงาน...........................................................................................โทรศัพท์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55.5pt;margin-top:87.65pt;width:483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" o:allowincell="f" stroked="f">
                <v:textbox style="mso-fit-shape-to-text:t">
                  <w:txbxContent>
                    <w:p w14:paraId="0850B963" w14:textId="295514CA" w:rsidR="00335F3B" w:rsidRPr="00335F3B" w:rsidRDefault="00335F3B">
                      <w:pPr>
                        <w:pBdr>
                          <w:left w:val="single" w:sz="12" w:space="10" w:color="84B3DF" w:themeColor="accent1" w:themeTint="BF"/>
                        </w:pBdr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</w:rPr>
                      </w:pP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ชื่อแผนงาน (ถ้ามี)..........................................................................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30"/>
                          <w:szCs w:val="30"/>
                          <w:cs/>
                        </w:rPr>
                        <w:t>..</w:t>
                      </w: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.........</w:t>
                      </w:r>
                    </w:p>
                    <w:p w14:paraId="72C69494" w14:textId="5599000C" w:rsidR="00335F3B" w:rsidRPr="00335F3B" w:rsidRDefault="00335F3B">
                      <w:pPr>
                        <w:pBdr>
                          <w:left w:val="single" w:sz="12" w:space="10" w:color="84B3DF" w:themeColor="accent1" w:themeTint="BF"/>
                        </w:pBdr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</w:pPr>
                      <w:r w:rsidRPr="00335F3B">
                        <w:rPr>
                          <w:rFonts w:ascii="TH SarabunPSK" w:hAnsi="TH SarabunPSK" w:cs="TH SarabunPSK"/>
                          <w:color w:val="FF0000"/>
                          <w:sz w:val="30"/>
                          <w:szCs w:val="30"/>
                          <w:cs/>
                        </w:rPr>
                        <w:t>ผู้ดูแลแผนงาน...........................................................................................โทรศัพท์..........................................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3654FD">
        <w:rPr>
          <w:rFonts w:ascii="TH SarabunPSK" w:hAnsi="TH SarabunPSK" w:cs="TH SarabunPSK" w:hint="cs"/>
          <w:sz w:val="32"/>
          <w:szCs w:val="32"/>
          <w:cs/>
        </w:rPr>
        <w:t xml:space="preserve">1. </w:t>
      </w:r>
      <w:r w:rsidR="003654FD" w:rsidRPr="003654FD">
        <w:rPr>
          <w:rFonts w:ascii="TH SarabunPSK" w:hAnsi="TH SarabunPSK" w:cs="TH SarabunPSK"/>
          <w:sz w:val="32"/>
          <w:szCs w:val="32"/>
          <w:cs/>
        </w:rPr>
        <w:t>ชื่อโครงการวิจัย</w:t>
      </w:r>
      <w:r w:rsidR="004957CF" w:rsidRPr="006B202D">
        <w:rPr>
          <w:rFonts w:ascii="TH SarabunPSK" w:hAnsi="TH SarabunPSK" w:cs="TH SarabunPSK"/>
          <w:sz w:val="32"/>
          <w:szCs w:val="32"/>
          <w:cs/>
        </w:rPr>
        <w:tab/>
      </w:r>
      <w:sdt>
        <w:sdtPr>
          <w:rPr>
            <w:rFonts w:ascii="TH SarabunPSK" w:hAnsi="TH SarabunPSK" w:cs="TH SarabunPSK" w:hint="cs"/>
            <w:sz w:val="32"/>
            <w:szCs w:val="32"/>
            <w:cs/>
          </w:rPr>
          <w:tag w:val="tag_ProjectNameTH"/>
          <w:id w:val="1555045227"/>
          <w:placeholder>
            <w:docPart w:val="B5E99DA44A804620B4D42D9031278609"/>
          </w:placeholder>
        </w:sdtPr>
        <w:sdtEndPr>
          <w:rPr>
            <w:rFonts w:hint="default"/>
            <w:cs w:val="0"/>
          </w:rPr>
        </w:sdtEndPr>
        <w:sdtContent>
          <w:r w:rsidR="003654FD">
            <w:rPr>
              <w:rFonts w:ascii="TH SarabunPSK" w:hAnsi="TH SarabunPSK" w:cs="TH SarabunPSK" w:hint="cs"/>
              <w:sz w:val="32"/>
              <w:szCs w:val="32"/>
              <w:cs/>
            </w:rPr>
            <w:t>................................................................................................................................................</w:t>
          </w:r>
        </w:sdtContent>
      </w:sdt>
    </w:p>
    <w:p w14:paraId="7F2B4545" w14:textId="78F50CCB" w:rsidR="003654FD" w:rsidRDefault="003654FD" w:rsidP="003654F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 w:rsidRPr="003654FD">
        <w:rPr>
          <w:rFonts w:ascii="TH SarabunPSK" w:hAnsi="TH SarabunPSK" w:cs="TH SarabunPSK"/>
          <w:sz w:val="32"/>
          <w:szCs w:val="32"/>
          <w:cs/>
        </w:rPr>
        <w:t>ผู้รับผิดชอบโครงการ</w:t>
      </w:r>
      <w:r>
        <w:rPr>
          <w:rFonts w:ascii="TH SarabunPSK" w:hAnsi="TH SarabunPSK" w:cs="TH SarabunPSK"/>
          <w:sz w:val="32"/>
          <w:szCs w:val="32"/>
          <w:cs/>
        </w:rPr>
        <w:tab/>
      </w:r>
    </w:p>
    <w:sdt>
      <w:sdtPr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ag w:val="tag_CoResearcher"/>
        <w:id w:val="-644657661"/>
        <w:placeholder>
          <w:docPart w:val="41F8ED54E3D142E98F01E01CD8EAB641"/>
        </w:placeholder>
      </w:sdtPr>
      <w:sdtEndPr>
        <w:rPr>
          <w:b w:val="0"/>
          <w:bCs w:val="0"/>
          <w:cs w:val="0"/>
        </w:rPr>
      </w:sdtEndPr>
      <w:sdtContent>
        <w:tbl>
          <w:tblPr>
            <w:tblStyle w:val="a3"/>
            <w:tblW w:w="9575" w:type="dxa"/>
            <w:tblInd w:w="279" w:type="dxa"/>
            <w:tblLook w:val="04A0" w:firstRow="1" w:lastRow="0" w:firstColumn="1" w:lastColumn="0" w:noHBand="0" w:noVBand="1"/>
          </w:tblPr>
          <w:tblGrid>
            <w:gridCol w:w="1273"/>
            <w:gridCol w:w="3092"/>
            <w:gridCol w:w="1560"/>
            <w:gridCol w:w="2268"/>
            <w:gridCol w:w="1382"/>
          </w:tblGrid>
          <w:tr w:rsidR="003654FD" w14:paraId="5718D3DB" w14:textId="77777777" w:rsidTr="00092ABF">
            <w:trPr>
              <w:trHeight w:val="984"/>
              <w:tblHeader/>
            </w:trPr>
            <w:tc>
              <w:tcPr>
                <w:tcW w:w="12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CB69386" w14:textId="77777777" w:rsidR="003654F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sz w:val="32"/>
                    <w:szCs w:val="32"/>
                  </w:rPr>
                </w:pPr>
                <w:r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  <w:t xml:space="preserve"> </w:t>
                </w: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TitleName"/>
                    <w:id w:val="1355916567"/>
                    <w:lock w:val="contentLocked"/>
                    <w:placeholder>
                      <w:docPart w:val="B25E7EE5046F47DF8D5733268A99053E"/>
                    </w:placeholder>
                    <w:showingPlcHdr/>
                    <w:text/>
                  </w:sdtPr>
                  <w:sdtEndPr/>
                  <w:sdtContent>
                    <w:r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</w:rPr>
                      <w:t>คำนำหน้า</w:t>
                    </w:r>
                  </w:sdtContent>
                </w:sdt>
              </w:p>
            </w:tc>
            <w:tc>
              <w:tcPr>
                <w:tcW w:w="30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3465CDD" w14:textId="77777777" w:rsidR="003654F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</w:pPr>
                <w:r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  <w:t xml:space="preserve"> </w:t>
                </w: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ResearcherName"/>
                    <w:id w:val="-553931080"/>
                    <w:lock w:val="contentLocked"/>
                    <w:placeholder>
                      <w:docPart w:val="630EAB8F85F34D87BE3C8A54CA107733"/>
                    </w:placeholder>
                    <w:showingPlcHdr/>
                    <w:text/>
                  </w:sdtPr>
                  <w:sdtEndPr/>
                  <w:sdtContent>
                    <w:r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</w:rPr>
                      <w:t>ชื่อ-สกุล</w:t>
                    </w:r>
                  </w:sdtContent>
                </w:sdt>
              </w:p>
            </w:tc>
            <w:tc>
              <w:tcPr>
                <w:tcW w:w="15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D655450" w14:textId="77777777" w:rsidR="003654F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</w:pPr>
                <w:r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  <w:t xml:space="preserve"> </w:t>
                </w: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ResearchPosition"/>
                    <w:id w:val="-922421808"/>
                    <w:lock w:val="contentLocked"/>
                    <w:placeholder>
                      <w:docPart w:val="06CFB9F78AD9451880E34413A06B6276"/>
                    </w:placeholder>
                    <w:showingPlcHdr/>
                    <w:text/>
                  </w:sdtPr>
                  <w:sdtEndPr/>
                  <w:sdtContent>
                    <w:r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</w:rPr>
                      <w:t>ตำแหน่งในโครงการ</w:t>
                    </w:r>
                  </w:sdtContent>
                </w:sdt>
              </w:p>
            </w:tc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606C96" w14:textId="77777777" w:rsidR="003654F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color w:val="FF0000"/>
                    <w:sz w:val="32"/>
                    <w:szCs w:val="32"/>
                    <w:cs/>
                  </w:rPr>
                </w:pPr>
              </w:p>
              <w:sdt>
                <w:sdtPr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  <w:tag w:val="CoDepartment"/>
                  <w:id w:val="873887238"/>
                  <w:lock w:val="contentLocked"/>
                  <w:placeholder>
                    <w:docPart w:val="5B0925364C274A829A7F4F9DA130D7DB"/>
                  </w:placeholder>
                </w:sdtPr>
                <w:sdtEndPr/>
                <w:sdtContent>
                  <w:p w14:paraId="15328326" w14:textId="77777777" w:rsidR="003654FD" w:rsidRDefault="003654FD" w:rsidP="00092ABF">
                    <w:pPr>
                      <w:pStyle w:val="a6"/>
                      <w:tabs>
                        <w:tab w:val="left" w:pos="1418"/>
                      </w:tabs>
                      <w:ind w:left="0"/>
                      <w:jc w:val="center"/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</w:rPr>
                      <w:t>หน่วยงาน</w:t>
                    </w:r>
                  </w:p>
                </w:sdtContent>
              </w:sdt>
            </w:tc>
            <w:tc>
              <w:tcPr>
                <w:tcW w:w="138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DDF550" w14:textId="77777777" w:rsidR="003654F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b/>
                    <w:bCs/>
                    <w:sz w:val="32"/>
                    <w:szCs w:val="32"/>
                    <w:cs/>
                  </w:rPr>
                </w:pPr>
                <w:r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  <w:t xml:space="preserve"> </w:t>
                </w: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CoResearcherPercent"/>
                    <w:id w:val="-1355333003"/>
                    <w:lock w:val="contentLocked"/>
                    <w:placeholder>
                      <w:docPart w:val="DF51D7F9F8F74A39BD417A27CA070127"/>
                    </w:placeholder>
                    <w:showingPlcHdr/>
                    <w:text/>
                  </w:sdtPr>
                  <w:sdtEndPr/>
                  <w:sdtContent>
                    <w:r>
                      <w:rPr>
                        <w:rFonts w:ascii="TH SarabunPSK" w:hAnsi="TH SarabunPSK" w:cs="TH SarabunPSK"/>
                        <w:b/>
                        <w:bCs/>
                        <w:sz w:val="32"/>
                        <w:szCs w:val="32"/>
                        <w:cs/>
                      </w:rPr>
                      <w:t>สัดส่วนการมีส่วนร่วม</w:t>
                    </w:r>
                  </w:sdtContent>
                </w:sdt>
              </w:p>
            </w:tc>
          </w:tr>
          <w:tr w:rsidR="003654FD" w14:paraId="289A95BE" w14:textId="77777777" w:rsidTr="00092ABF">
            <w:trPr>
              <w:trHeight w:val="394"/>
            </w:trPr>
            <w:tc>
              <w:tcPr>
                <w:tcW w:w="12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845192" w14:textId="04E186B8" w:rsidR="003654FD" w:rsidRPr="00C2232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both"/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</w:pPr>
              </w:p>
            </w:tc>
            <w:tc>
              <w:tcPr>
                <w:tcW w:w="30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3A4626" w14:textId="76A07626" w:rsidR="003654FD" w:rsidRPr="00C2232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</w:pPr>
              </w:p>
            </w:tc>
            <w:tc>
              <w:tcPr>
                <w:tcW w:w="15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7A2003E" w14:textId="77777777" w:rsidR="003654FD" w:rsidRPr="00C2232D" w:rsidRDefault="00255683" w:rsidP="00092ABF">
                <w:pPr>
                  <w:pStyle w:val="a6"/>
                  <w:tabs>
                    <w:tab w:val="left" w:pos="1418"/>
                  </w:tabs>
                  <w:ind w:left="0"/>
                  <w:jc w:val="both"/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</w:pP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tag_ResearchPosition"/>
                    <w:id w:val="182710371"/>
                    <w:placeholder>
                      <w:docPart w:val="1418F4074E9B4217AAD5BB1908A1E33B"/>
                    </w:placeholder>
                    <w:dropDownList>
                      <w:listItem w:displayText="หัวหน้าโครงการ" w:value="5"/>
                    </w:dropDownList>
                  </w:sdtPr>
                  <w:sdtEndPr/>
                  <w:sdtContent>
                    <w:r w:rsidR="003654FD" w:rsidRPr="00C2232D">
                      <w:rPr>
                        <w:rFonts w:ascii="TH SarabunPSK" w:hAnsi="TH SarabunPSK" w:cs="TH SarabunPSK"/>
                        <w:sz w:val="32"/>
                        <w:szCs w:val="32"/>
                        <w:cs/>
                      </w:rPr>
                      <w:t>หัวหน้าโครงการ</w:t>
                    </w:r>
                  </w:sdtContent>
                </w:sdt>
              </w:p>
            </w:tc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EFF53B" w14:textId="5C3BB367" w:rsidR="003654FD" w:rsidRPr="00C2232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sz w:val="32"/>
                    <w:szCs w:val="32"/>
                  </w:rPr>
                </w:pPr>
              </w:p>
            </w:tc>
            <w:tc>
              <w:tcPr>
                <w:tcW w:w="138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9FC6CD" w14:textId="01740DA2" w:rsidR="003654FD" w:rsidRPr="00C2232D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sz w:val="32"/>
                    <w:szCs w:val="32"/>
                  </w:rPr>
                </w:pPr>
              </w:p>
            </w:tc>
          </w:tr>
          <w:tr w:rsidR="003654FD" w14:paraId="15E93C3C" w14:textId="77777777" w:rsidTr="00092ABF">
            <w:trPr>
              <w:trHeight w:val="394"/>
            </w:trPr>
            <w:tc>
              <w:tcPr>
                <w:tcW w:w="12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6F69BF" w14:textId="77777777" w:rsidR="003654FD" w:rsidRPr="00DA3DCC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both"/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</w:pPr>
              </w:p>
            </w:tc>
            <w:tc>
              <w:tcPr>
                <w:tcW w:w="30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38A86A" w14:textId="77777777" w:rsidR="003654FD" w:rsidRPr="008A5018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rPr>
                    <w:rFonts w:ascii="TH SarabunPSK" w:hAnsi="TH SarabunPSK" w:cs="TH SarabunPSK"/>
                    <w:sz w:val="32"/>
                    <w:szCs w:val="32"/>
                    <w:cs/>
                  </w:rPr>
                </w:pPr>
              </w:p>
            </w:tc>
            <w:tc>
              <w:tcPr>
                <w:tcW w:w="15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A1D728" w14:textId="77777777" w:rsidR="003654FD" w:rsidRPr="00DA3DCC" w:rsidRDefault="00255683" w:rsidP="00092ABF">
                <w:pPr>
                  <w:pStyle w:val="a6"/>
                  <w:tabs>
                    <w:tab w:val="left" w:pos="1418"/>
                  </w:tabs>
                  <w:ind w:left="0"/>
                  <w:jc w:val="both"/>
                  <w:rPr>
                    <w:rFonts w:ascii="TH SarabunPSK" w:hAnsi="TH SarabunPSK" w:cs="TH SarabunPSK"/>
                    <w:sz w:val="32"/>
                    <w:szCs w:val="32"/>
                  </w:rPr>
                </w:pPr>
                <w:sdt>
                  <w:sdtPr>
                    <w:rPr>
                      <w:rFonts w:ascii="TH SarabunPSK" w:hAnsi="TH SarabunPSK" w:cs="TH SarabunPSK"/>
                      <w:sz w:val="32"/>
                      <w:szCs w:val="32"/>
                      <w:cs/>
                    </w:rPr>
                    <w:tag w:val="tag_ResearchPosition"/>
                    <w:id w:val="-630316550"/>
                    <w:placeholder>
                      <w:docPart w:val="D9B9D5F27BCE4215B8E79FACA4B3D37F"/>
                    </w:placeholder>
                    <w:dropDownList>
                      <w:listItem w:displayText="หัวหน้าโครงการ" w:value="5"/>
                      <w:listItem w:displayText="ผู้ร่วมวิจัย" w:value="7"/>
                      <w:listItem w:displayText="ผู้ประสานงาน" w:value="3"/>
                      <w:listItem w:displayText="ผู้วางแผน" w:value="4"/>
                      <w:listItem w:displayText="ผู้รับผิดชอบโครงการ/กรณีจัดจ้างทำการวิจัย" w:value="8"/>
                      <w:listItem w:displayText="ที่ปรึกษาโครงการ" w:value="9"/>
                    </w:dropDownList>
                  </w:sdtPr>
                  <w:sdtEndPr/>
                  <w:sdtContent>
                    <w:r w:rsidR="003654FD">
                      <w:rPr>
                        <w:rFonts w:ascii="TH SarabunPSK" w:hAnsi="TH SarabunPSK" w:cs="TH SarabunPSK"/>
                        <w:sz w:val="32"/>
                        <w:szCs w:val="32"/>
                        <w:cs/>
                      </w:rPr>
                      <w:t>ผู้ร่วมวิจัย</w:t>
                    </w:r>
                  </w:sdtContent>
                </w:sdt>
              </w:p>
            </w:tc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C7DB8C" w14:textId="77777777" w:rsidR="003654FD" w:rsidRPr="00E95338" w:rsidRDefault="003654FD" w:rsidP="00092ABF">
                <w:pPr>
                  <w:pStyle w:val="a6"/>
                  <w:tabs>
                    <w:tab w:val="left" w:pos="1418"/>
                  </w:tabs>
                  <w:ind w:left="0"/>
                  <w:jc w:val="center"/>
                  <w:rPr>
                    <w:rFonts w:ascii="TH SarabunPSK" w:hAnsi="TH SarabunPSK" w:cs="TH SarabunPSK"/>
                    <w:sz w:val="32"/>
                    <w:szCs w:val="32"/>
                  </w:rPr>
                </w:pPr>
              </w:p>
            </w:tc>
            <w:tc>
              <w:tcPr>
                <w:tcW w:w="138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3E3E4F" w14:textId="77777777" w:rsidR="003654FD" w:rsidRPr="00DA3DCC" w:rsidRDefault="00255683" w:rsidP="00092ABF">
                <w:pPr>
                  <w:tabs>
                    <w:tab w:val="left" w:pos="1418"/>
                  </w:tabs>
                  <w:jc w:val="center"/>
                  <w:rPr>
                    <w:rFonts w:ascii="TH SarabunPSK" w:hAnsi="TH SarabunPSK" w:cs="TH SarabunPSK"/>
                    <w:sz w:val="32"/>
                    <w:szCs w:val="32"/>
                  </w:rPr>
                </w:pPr>
              </w:p>
            </w:tc>
          </w:tr>
        </w:tbl>
      </w:sdtContent>
    </w:sdt>
    <w:p w14:paraId="2AC3606E" w14:textId="77777777" w:rsidR="00A9568A" w:rsidRPr="006B202D" w:rsidRDefault="00A9568A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  <w:cs/>
        </w:rPr>
      </w:pPr>
    </w:p>
    <w:p w14:paraId="468975BF" w14:textId="1820B732" w:rsidR="0071301A" w:rsidRPr="003654FD" w:rsidRDefault="003654FD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 w:rsidRPr="003654FD">
        <w:rPr>
          <w:rFonts w:ascii="TH SarabunPSK" w:hAnsi="TH SarabunPSK" w:cs="TH SarabunPSK"/>
          <w:sz w:val="32"/>
          <w:szCs w:val="32"/>
          <w:cs/>
        </w:rPr>
        <w:t>3</w:t>
      </w:r>
      <w:r w:rsidR="004A4876" w:rsidRPr="003654FD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56BC0" w:rsidRPr="003654FD">
        <w:rPr>
          <w:rFonts w:ascii="TH SarabunPSK" w:hAnsi="TH SarabunPSK" w:cs="TH SarabunPSK"/>
          <w:sz w:val="32"/>
          <w:szCs w:val="32"/>
          <w:cs/>
        </w:rPr>
        <w:t>ความสอดคล้องกับ</w:t>
      </w:r>
      <w:r w:rsidR="006B202D" w:rsidRPr="003654FD">
        <w:rPr>
          <w:rFonts w:ascii="TH SarabunPSK" w:hAnsi="TH SarabunPSK" w:cs="TH SarabunPSK"/>
          <w:sz w:val="32"/>
          <w:szCs w:val="32"/>
          <w:cs/>
        </w:rPr>
        <w:t xml:space="preserve">กรอบยุทธศาสตร์และแผนด้าน </w:t>
      </w:r>
      <w:proofErr w:type="spellStart"/>
      <w:r w:rsidR="006B202D" w:rsidRPr="003654FD">
        <w:rPr>
          <w:rFonts w:ascii="TH SarabunPSK" w:hAnsi="TH SarabunPSK" w:cs="TH SarabunPSK"/>
          <w:sz w:val="32"/>
          <w:szCs w:val="32"/>
          <w:cs/>
        </w:rPr>
        <w:t>ววน</w:t>
      </w:r>
      <w:proofErr w:type="spellEnd"/>
      <w:r w:rsidR="006B202D" w:rsidRPr="003654FD">
        <w:rPr>
          <w:rFonts w:ascii="TH SarabunPSK" w:hAnsi="TH SarabunPSK" w:cs="TH SarabunPSK"/>
          <w:sz w:val="32"/>
          <w:szCs w:val="32"/>
          <w:cs/>
        </w:rPr>
        <w:t>. ของประเทศ</w:t>
      </w:r>
    </w:p>
    <w:tbl>
      <w:tblPr>
        <w:tblW w:w="1020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1"/>
        <w:gridCol w:w="2551"/>
        <w:gridCol w:w="2551"/>
        <w:gridCol w:w="2553"/>
      </w:tblGrid>
      <w:tr w:rsidR="004957CF" w:rsidRPr="003654FD" w14:paraId="41289064" w14:textId="77777777" w:rsidTr="004957CF">
        <w:tc>
          <w:tcPr>
            <w:tcW w:w="10206" w:type="dxa"/>
            <w:gridSpan w:val="4"/>
            <w:shd w:val="clear" w:color="auto" w:fill="D9D9D9" w:themeFill="background1" w:themeFillShade="D9"/>
          </w:tcPr>
          <w:p w14:paraId="30CD67FA" w14:textId="1ABAFC58" w:rsidR="004957CF" w:rsidRPr="003654FD" w:rsidRDefault="004957CF" w:rsidP="006B202D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Platform</w:t>
            </w:r>
            <w:r w:rsidR="00D56BC0"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D56BC0"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–</w:t>
            </w:r>
            <w:r w:rsidR="00D56BC0"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Program</w:t>
            </w:r>
            <w:r w:rsidR="00D56BC0"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-</w:t>
            </w:r>
            <w:r w:rsidR="00D56BC0"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OKR</w:t>
            </w:r>
          </w:p>
        </w:tc>
      </w:tr>
      <w:tr w:rsidR="004957CF" w:rsidRPr="003654FD" w14:paraId="1A21CB43" w14:textId="77777777" w:rsidTr="004957CF">
        <w:trPr>
          <w:trHeight w:val="359"/>
        </w:trPr>
        <w:tc>
          <w:tcPr>
            <w:tcW w:w="2551" w:type="dxa"/>
            <w:shd w:val="clear" w:color="auto" w:fill="D9D9D9" w:themeFill="background1" w:themeFillShade="D9"/>
          </w:tcPr>
          <w:p w14:paraId="4C381382" w14:textId="77777777" w:rsidR="004957CF" w:rsidRPr="003654FD" w:rsidRDefault="004957CF" w:rsidP="006B202D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Platform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E51517F" w14:textId="77777777" w:rsidR="004957CF" w:rsidRPr="003654FD" w:rsidRDefault="004957CF" w:rsidP="006B202D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Program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0B044DD" w14:textId="77777777" w:rsidR="004957CF" w:rsidRPr="003654FD" w:rsidRDefault="004957CF" w:rsidP="006B202D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Objectives</w:t>
            </w:r>
          </w:p>
        </w:tc>
        <w:tc>
          <w:tcPr>
            <w:tcW w:w="2553" w:type="dxa"/>
            <w:shd w:val="clear" w:color="auto" w:fill="D9D9D9" w:themeFill="background1" w:themeFillShade="D9"/>
          </w:tcPr>
          <w:p w14:paraId="754E8FF3" w14:textId="77777777" w:rsidR="004957CF" w:rsidRPr="003654FD" w:rsidRDefault="004957CF" w:rsidP="006B202D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  <w:t>Key Results</w:t>
            </w:r>
          </w:p>
        </w:tc>
      </w:tr>
      <w:tr w:rsidR="004957CF" w:rsidRPr="003654FD" w14:paraId="7A9800DF" w14:textId="77777777" w:rsidTr="004957CF">
        <w:tc>
          <w:tcPr>
            <w:tcW w:w="2551" w:type="dxa"/>
          </w:tcPr>
          <w:p w14:paraId="1D7F8BBB" w14:textId="16254566" w:rsidR="004957CF" w:rsidRPr="003654FD" w:rsidRDefault="006B202D" w:rsidP="006B202D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</w:pP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1.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การพัฒนาก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ำ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ลังคนและสถาบันความร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ู้</w:t>
            </w:r>
          </w:p>
        </w:tc>
        <w:tc>
          <w:tcPr>
            <w:tcW w:w="2551" w:type="dxa"/>
          </w:tcPr>
          <w:p w14:paraId="735B4723" w14:textId="7263F58C" w:rsidR="006B202D" w:rsidRPr="003654FD" w:rsidRDefault="006B202D" w:rsidP="006B202D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P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1 ระบบนิเวศเพื่อการพัฒนา</w:t>
            </w:r>
            <w:proofErr w:type="spellStart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และใช</w:t>
            </w:r>
            <w:proofErr w:type="spellEnd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ก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ำ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ลังคน คุณภาพ (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National Brain</w:t>
            </w:r>
          </w:p>
          <w:p w14:paraId="412035DD" w14:textId="0FC50A38" w:rsidR="004957CF" w:rsidRPr="003654FD" w:rsidRDefault="006B202D" w:rsidP="006B202D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Power Ecosystem)</w:t>
            </w:r>
          </w:p>
        </w:tc>
        <w:tc>
          <w:tcPr>
            <w:tcW w:w="2551" w:type="dxa"/>
          </w:tcPr>
          <w:p w14:paraId="0BBF2A38" w14:textId="1F4C8AB8" w:rsidR="004957CF" w:rsidRPr="003654FD" w:rsidRDefault="006B202D" w:rsidP="006B202D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O1.1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 xml:space="preserve"> พัฒนาระบบนิเวศเพื่อการพัฒนา</w:t>
            </w:r>
            <w:proofErr w:type="spellStart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และใช</w:t>
            </w:r>
            <w:proofErr w:type="spellEnd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ก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ำ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ลังคนคุณภาพตรง</w:t>
            </w:r>
            <w:proofErr w:type="spellStart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ความต</w:t>
            </w:r>
            <w:proofErr w:type="spellEnd"/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องการของประเทศ</w:t>
            </w:r>
          </w:p>
        </w:tc>
        <w:tc>
          <w:tcPr>
            <w:tcW w:w="2553" w:type="dxa"/>
          </w:tcPr>
          <w:p w14:paraId="3FC34C08" w14:textId="06EED788" w:rsidR="004957CF" w:rsidRPr="003654FD" w:rsidRDefault="006B202D" w:rsidP="006B202D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KR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1.1.2ระบบพัฒนาก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ำ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ลังคนร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่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วมระห</w:t>
            </w:r>
            <w:r w:rsidRPr="003654FD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ว่</w:t>
            </w:r>
            <w:r w:rsidRPr="003654FD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างสถาบันอุดมศึกษากับภาคเอกชน</w:t>
            </w:r>
          </w:p>
        </w:tc>
      </w:tr>
      <w:tr w:rsidR="004957CF" w:rsidRPr="003654FD" w14:paraId="00EC46B3" w14:textId="77777777" w:rsidTr="004957CF">
        <w:tc>
          <w:tcPr>
            <w:tcW w:w="2551" w:type="dxa"/>
          </w:tcPr>
          <w:p w14:paraId="34666765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1" w:type="dxa"/>
          </w:tcPr>
          <w:p w14:paraId="5799553F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0683DA3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3" w:type="dxa"/>
          </w:tcPr>
          <w:p w14:paraId="2A115156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4957CF" w:rsidRPr="003654FD" w14:paraId="788D9A3A" w14:textId="77777777" w:rsidTr="004957CF">
        <w:tc>
          <w:tcPr>
            <w:tcW w:w="2551" w:type="dxa"/>
          </w:tcPr>
          <w:p w14:paraId="0360E8D1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7D05EB6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1" w:type="dxa"/>
          </w:tcPr>
          <w:p w14:paraId="4FCE47B6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2553" w:type="dxa"/>
          </w:tcPr>
          <w:p w14:paraId="37A1F8AB" w14:textId="77777777" w:rsidR="004957CF" w:rsidRPr="003654FD" w:rsidRDefault="004957CF" w:rsidP="006B202D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</w:tbl>
    <w:p w14:paraId="3CD3E115" w14:textId="704DA8B4" w:rsidR="00131739" w:rsidRDefault="00D56BC0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color w:val="FF0000"/>
          <w:sz w:val="32"/>
          <w:szCs w:val="32"/>
        </w:rPr>
      </w:pPr>
      <w:r w:rsidRPr="00131739">
        <w:rPr>
          <w:rFonts w:ascii="TH SarabunPSK" w:hAnsi="TH SarabunPSK" w:cs="TH SarabunPSK"/>
          <w:color w:val="FF0000"/>
          <w:sz w:val="32"/>
          <w:szCs w:val="32"/>
          <w:cs/>
        </w:rPr>
        <w:t>**หมายเหตุ</w:t>
      </w:r>
      <w:r w:rsidRPr="00131739">
        <w:rPr>
          <w:rFonts w:ascii="TH SarabunPSK" w:hAnsi="TH SarabunPSK" w:cs="TH SarabunPSK"/>
          <w:color w:val="FF0000"/>
          <w:sz w:val="32"/>
          <w:szCs w:val="32"/>
        </w:rPr>
        <w:t xml:space="preserve">: </w:t>
      </w:r>
      <w:r w:rsidR="00131739">
        <w:rPr>
          <w:rFonts w:ascii="TH SarabunPSK" w:hAnsi="TH SarabunPSK" w:cs="TH SarabunPSK"/>
          <w:color w:val="FF0000"/>
          <w:sz w:val="32"/>
          <w:szCs w:val="32"/>
        </w:rPr>
        <w:tab/>
      </w:r>
      <w:r w:rsidRPr="00131739">
        <w:rPr>
          <w:rFonts w:ascii="TH SarabunPSK" w:hAnsi="TH SarabunPSK" w:cs="TH SarabunPSK"/>
          <w:color w:val="FF0000"/>
          <w:sz w:val="32"/>
          <w:szCs w:val="32"/>
          <w:cs/>
        </w:rPr>
        <w:t>1. รายละเอียดตามเอกสารแนบ</w:t>
      </w:r>
      <w:r w:rsidR="00131739">
        <w:rPr>
          <w:rFonts w:ascii="TH SarabunPSK" w:hAnsi="TH SarabunPSK" w:cs="TH SarabunPSK" w:hint="cs"/>
          <w:color w:val="FF0000"/>
          <w:sz w:val="32"/>
          <w:szCs w:val="32"/>
          <w:cs/>
        </w:rPr>
        <w:t>ที่ 2</w:t>
      </w:r>
      <w:r w:rsidRPr="00131739">
        <w:rPr>
          <w:rFonts w:ascii="TH SarabunPSK" w:hAnsi="TH SarabunPSK" w:cs="TH SarabunPSK"/>
          <w:color w:val="FF0000"/>
          <w:sz w:val="32"/>
          <w:szCs w:val="32"/>
          <w:cs/>
        </w:rPr>
        <w:t xml:space="preserve">  </w:t>
      </w:r>
    </w:p>
    <w:p w14:paraId="6489B7E8" w14:textId="7812477E" w:rsidR="00634816" w:rsidRPr="00131739" w:rsidRDefault="00131739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 w:hint="cs"/>
          <w:color w:val="FF0000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FF0000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FF0000"/>
          <w:sz w:val="32"/>
          <w:szCs w:val="32"/>
          <w:cs/>
        </w:rPr>
        <w:tab/>
      </w:r>
      <w:r w:rsidR="00D56BC0" w:rsidRPr="00131739">
        <w:rPr>
          <w:rFonts w:ascii="TH SarabunPSK" w:hAnsi="TH SarabunPSK" w:cs="TH SarabunPSK"/>
          <w:color w:val="FF0000"/>
          <w:sz w:val="32"/>
          <w:szCs w:val="32"/>
          <w:cs/>
        </w:rPr>
        <w:t xml:space="preserve">2. </w:t>
      </w:r>
      <w:r w:rsidR="00CD61EC" w:rsidRPr="00131739">
        <w:rPr>
          <w:rFonts w:ascii="TH SarabunPSK" w:hAnsi="TH SarabunPSK" w:cs="TH SarabunPSK"/>
          <w:color w:val="FF0000"/>
          <w:sz w:val="32"/>
          <w:szCs w:val="32"/>
          <w:cs/>
        </w:rPr>
        <w:t xml:space="preserve">ขอให้ระบุไม่เกิน 2 </w:t>
      </w:r>
      <w:r w:rsidR="00CD61EC" w:rsidRPr="00131739">
        <w:rPr>
          <w:rFonts w:ascii="TH SarabunPSK" w:hAnsi="TH SarabunPSK" w:cs="TH SarabunPSK"/>
          <w:color w:val="FF0000"/>
          <w:sz w:val="32"/>
          <w:szCs w:val="32"/>
        </w:rPr>
        <w:t>Key Results</w:t>
      </w:r>
      <w:r w:rsidR="00CD61EC" w:rsidRPr="00131739">
        <w:rPr>
          <w:rFonts w:ascii="TH SarabunPSK" w:hAnsi="TH SarabunPSK" w:cs="TH SarabunPSK"/>
          <w:color w:val="FF0000"/>
          <w:sz w:val="32"/>
          <w:szCs w:val="32"/>
          <w:cs/>
        </w:rPr>
        <w:t>**</w:t>
      </w:r>
    </w:p>
    <w:p w14:paraId="680D6B7E" w14:textId="77777777" w:rsidR="003E3CA8" w:rsidRDefault="003E3CA8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65E1B177" w14:textId="77777777" w:rsidR="003E3CA8" w:rsidRDefault="003E3CA8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1E620344" w14:textId="77777777" w:rsidR="003E3CA8" w:rsidRDefault="003E3CA8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312403CC" w14:textId="77777777" w:rsidR="003E3CA8" w:rsidRDefault="003E3CA8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4DB27683" w14:textId="77777777" w:rsidR="003E3CA8" w:rsidRDefault="003E3CA8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7207864D" w14:textId="77777777" w:rsidR="00131739" w:rsidRDefault="00131739" w:rsidP="00131739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4.1 เวลาดำเนินงานวิจัย .......ปี ............. เดือน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0CFF634D" w14:textId="25B81AA8" w:rsidR="0071301A" w:rsidRDefault="0071301A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 w:rsidR="00131739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301A">
        <w:rPr>
          <w:rFonts w:ascii="TH SarabunPSK" w:hAnsi="TH SarabunPSK" w:cs="TH SarabunPSK" w:hint="cs"/>
          <w:sz w:val="32"/>
          <w:szCs w:val="32"/>
          <w:cs/>
        </w:rPr>
        <w:t>งบประมาณรวมที่เสนอขอ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</w:t>
      </w:r>
      <w:r w:rsidRPr="0071301A">
        <w:rPr>
          <w:rFonts w:ascii="TH SarabunPSK" w:hAnsi="TH SarabunPSK" w:cs="TH SarabunPSK" w:hint="cs"/>
          <w:sz w:val="32"/>
          <w:szCs w:val="32"/>
          <w:cs/>
        </w:rPr>
        <w:t xml:space="preserve"> (บาท)</w:t>
      </w:r>
    </w:p>
    <w:p w14:paraId="22E35B0D" w14:textId="2E351F42" w:rsidR="00131739" w:rsidRDefault="00131739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.3 </w:t>
      </w:r>
      <w:r>
        <w:rPr>
          <w:rFonts w:ascii="TH SarabunPSK" w:hAnsi="TH SarabunPSK" w:cs="TH SarabunPSK" w:hint="cs"/>
          <w:sz w:val="32"/>
          <w:szCs w:val="32"/>
          <w:cs/>
        </w:rPr>
        <w:t>กรณีแผนงานวิจัยมากกว่า 1 ปี</w:t>
      </w:r>
    </w:p>
    <w:p w14:paraId="4293767B" w14:textId="0BD7488D" w:rsidR="00131739" w:rsidRDefault="00131739" w:rsidP="00131739">
      <w:pPr>
        <w:tabs>
          <w:tab w:val="left" w:pos="284"/>
        </w:tabs>
        <w:spacing w:line="276" w:lineRule="auto"/>
        <w:ind w:firstLine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ีที่..................................... จำนวนเงินที่เสนอขอ................................ (บาท)</w:t>
      </w:r>
    </w:p>
    <w:p w14:paraId="568B7B22" w14:textId="77777777" w:rsidR="00131739" w:rsidRDefault="00131739" w:rsidP="00131739">
      <w:pPr>
        <w:tabs>
          <w:tab w:val="left" w:pos="284"/>
        </w:tabs>
        <w:spacing w:line="276" w:lineRule="auto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ปีที่..................................... จำนวนเงินที่เสนอขอ................................ (บาท)</w:t>
      </w:r>
    </w:p>
    <w:p w14:paraId="3FFFB3A0" w14:textId="77777777" w:rsidR="00131739" w:rsidRDefault="00131739" w:rsidP="00131739">
      <w:pPr>
        <w:tabs>
          <w:tab w:val="left" w:pos="284"/>
        </w:tabs>
        <w:spacing w:line="276" w:lineRule="auto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ปีที่..................................... จำนวนเงินที่เสนอขอ................................ (บาท)</w:t>
      </w:r>
    </w:p>
    <w:p w14:paraId="3E819343" w14:textId="0413E87F" w:rsidR="003654FD" w:rsidRDefault="0071301A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3654FD"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 w:rsidR="003654FD" w:rsidRPr="003654FD">
        <w:rPr>
          <w:rFonts w:ascii="TH SarabunPSK" w:hAnsi="TH SarabunPSK" w:cs="TH SarabunPSK"/>
          <w:sz w:val="32"/>
          <w:szCs w:val="32"/>
          <w:cs/>
        </w:rPr>
        <w:t>เป้าหมายการวิจัย (ไม่เกิน 10 บรรทัด)</w:t>
      </w:r>
    </w:p>
    <w:p w14:paraId="37252C5F" w14:textId="2FA58590" w:rsidR="003654FD" w:rsidRPr="006B202D" w:rsidRDefault="00255683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sdt>
        <w:sdtPr>
          <w:rPr>
            <w:rFonts w:ascii="TH SarabunPSK" w:hAnsi="TH SarabunPSK" w:cs="TH SarabunPSK" w:hint="cs"/>
            <w:sz w:val="32"/>
            <w:szCs w:val="32"/>
            <w:cs/>
          </w:rPr>
          <w:tag w:val="tag_ProjectNameTH"/>
          <w:id w:val="-1342854307"/>
          <w:placeholder>
            <w:docPart w:val="10BB16619B8D4414961ACA80CEFC83C4"/>
          </w:placeholder>
        </w:sdtPr>
        <w:sdtEndPr>
          <w:rPr>
            <w:rFonts w:hint="default"/>
            <w:cs w:val="0"/>
          </w:rPr>
        </w:sdtEndPr>
        <w:sdtContent>
          <w:r w:rsidR="003654FD">
            <w:rPr>
              <w:rFonts w:ascii="TH SarabunPSK" w:hAnsi="TH SarabunPSK" w:cs="TH SarabunPSK" w:hint="cs"/>
              <w:sz w:val="32"/>
              <w:szCs w:val="32"/>
              <w:cs/>
            </w:rPr>
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</w:r>
        </w:sdtContent>
      </w:sdt>
    </w:p>
    <w:p w14:paraId="78B528B2" w14:textId="1B43E04D" w:rsidR="001F7A53" w:rsidRPr="006B202D" w:rsidRDefault="0071301A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EE1984" w:rsidRPr="006B202D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EE1984" w:rsidRPr="006B202D">
        <w:rPr>
          <w:rFonts w:ascii="TH SarabunPSK" w:hAnsi="TH SarabunPSK" w:cs="TH SarabunPSK"/>
          <w:sz w:val="32"/>
          <w:szCs w:val="32"/>
          <w:cs/>
        </w:rPr>
        <w:tab/>
      </w:r>
      <w:r w:rsidR="00345A23" w:rsidRPr="006B202D">
        <w:rPr>
          <w:rFonts w:ascii="TH SarabunPSK" w:hAnsi="TH SarabunPSK" w:cs="TH SarabunPSK"/>
          <w:sz w:val="32"/>
          <w:szCs w:val="32"/>
          <w:cs/>
        </w:rPr>
        <w:t>ความสำคัญของโครงการ/</w:t>
      </w:r>
      <w:r w:rsidR="006B202D" w:rsidRPr="006B202D">
        <w:rPr>
          <w:rFonts w:ascii="TH SarabunPSK" w:hAnsi="TH SarabunPSK" w:cs="TH SarabunPSK"/>
          <w:sz w:val="32"/>
          <w:szCs w:val="32"/>
          <w:cs/>
        </w:rPr>
        <w:t>หลักการและเหตุผล</w:t>
      </w:r>
      <w:r w:rsidR="00EE1984" w:rsidRPr="006B202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654FD" w:rsidRPr="003654FD">
        <w:rPr>
          <w:rFonts w:ascii="TH SarabunPSK" w:hAnsi="TH SarabunPSK" w:cs="TH SarabunPSK"/>
          <w:sz w:val="32"/>
          <w:szCs w:val="32"/>
          <w:cs/>
        </w:rPr>
        <w:t>(ไม่เกิน 20 บรรทัด)</w:t>
      </w:r>
    </w:p>
    <w:p w14:paraId="0F61DEE4" w14:textId="567417D0" w:rsidR="003654FD" w:rsidRDefault="00255683" w:rsidP="0071301A">
      <w:pPr>
        <w:tabs>
          <w:tab w:val="left" w:pos="1134"/>
          <w:tab w:val="left" w:pos="1418"/>
          <w:tab w:val="left" w:pos="1843"/>
        </w:tabs>
        <w:spacing w:line="276" w:lineRule="auto"/>
        <w:jc w:val="thaiDistribute"/>
        <w:rPr>
          <w:rFonts w:ascii="TH SarabunPSK" w:hAnsi="TH SarabunPSK" w:cs="TH SarabunPSK"/>
          <w:spacing w:val="-6"/>
          <w:sz w:val="32"/>
          <w:szCs w:val="32"/>
        </w:rPr>
      </w:pPr>
      <w:sdt>
        <w:sdtPr>
          <w:rPr>
            <w:rFonts w:ascii="TH SarabunPSK" w:hAnsi="TH SarabunPSK" w:cs="TH SarabunPSK" w:hint="cs"/>
            <w:sz w:val="32"/>
            <w:szCs w:val="32"/>
            <w:cs/>
          </w:rPr>
          <w:tag w:val="tag_ProjectNameTH"/>
          <w:id w:val="1902168917"/>
          <w:placeholder>
            <w:docPart w:val="1261D60F230F40CF95DAF88C73603A34"/>
          </w:placeholder>
        </w:sdtPr>
        <w:sdtEndPr>
          <w:rPr>
            <w:rFonts w:hint="default"/>
            <w:cs w:val="0"/>
          </w:rPr>
        </w:sdtEndPr>
        <w:sdtContent>
          <w:r w:rsidR="003654FD" w:rsidRPr="006B202D">
            <w:rPr>
              <w:rFonts w:ascii="TH SarabunPSK" w:hAnsi="TH SarabunPSK" w:cs="TH SarabunPSK"/>
              <w:spacing w:val="-6"/>
              <w:sz w:val="32"/>
              <w:szCs w:val="32"/>
              <w:cs/>
            </w:rPr>
            <w:t xml:space="preserve">ได้แก่ ความจำเป็นเร่งด่วน นโยบายรัฐบาล กฎหมาย ระเบียบ / </w:t>
          </w:r>
          <w:r w:rsidR="003654FD" w:rsidRPr="006B202D">
            <w:rPr>
              <w:rFonts w:ascii="TH SarabunPSK" w:hAnsi="TH SarabunPSK" w:cs="TH SarabunPSK"/>
              <w:spacing w:val="-6"/>
              <w:sz w:val="32"/>
              <w:szCs w:val="32"/>
              <w:highlight w:val="yellow"/>
              <w:cs/>
            </w:rPr>
            <w:t>ข้อมูลสถิติ สถานการณ์</w:t>
          </w:r>
          <w:r w:rsidR="003654FD" w:rsidRPr="006B202D">
            <w:rPr>
              <w:rFonts w:ascii="TH SarabunPSK" w:hAnsi="TH SarabunPSK" w:cs="TH SarabunPSK"/>
              <w:spacing w:val="-6"/>
              <w:sz w:val="32"/>
              <w:szCs w:val="32"/>
              <w:cs/>
            </w:rPr>
            <w:t xml:space="preserve"> / กรณี</w:t>
          </w:r>
          <w:r w:rsidR="003654FD" w:rsidRPr="006B202D">
            <w:rPr>
              <w:rFonts w:ascii="TH SarabunPSK" w:hAnsi="TH SarabunPSK" w:cs="TH SarabunPSK"/>
              <w:color w:val="000000"/>
              <w:sz w:val="32"/>
              <w:szCs w:val="32"/>
              <w:cs/>
            </w:rPr>
            <w:t>ที่เป็นโครงการต่อเนื่องควรอธิบายด้วยว่า ปีที่ผ่านมาผลการดำเนินงานเป็นอย่างไร แล้วในปีปัจจุบันคาดว่าผลการดำเนินงานเป็นอย่างไร และหากไม่ได้ดำเนินการอย่างต่อเนื่องจะส่งผลกระทบต่อองค์กร/กลุ่มเป้าหมาย/พื้นที่/ประเด็น อย่างไร</w:t>
          </w:r>
          <w:r w:rsidR="003654FD">
            <w:rPr>
              <w:rFonts w:ascii="TH SarabunPSK" w:hAnsi="TH SarabunPSK" w:cs="TH SarabunPSK" w:hint="cs"/>
              <w:sz w:val="32"/>
              <w:szCs w:val="32"/>
              <w:cs/>
            </w:rPr>
            <w:t>.</w:t>
          </w:r>
        </w:sdtContent>
      </w:sdt>
    </w:p>
    <w:p w14:paraId="0501F689" w14:textId="3E1B944E" w:rsidR="00A9568A" w:rsidRPr="006B202D" w:rsidRDefault="00A9568A" w:rsidP="003654FD">
      <w:pPr>
        <w:tabs>
          <w:tab w:val="left" w:pos="1134"/>
          <w:tab w:val="left" w:pos="1418"/>
          <w:tab w:val="left" w:pos="1843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35D8FD5E" w14:textId="16009BA7" w:rsidR="008172D2" w:rsidRPr="006B202D" w:rsidRDefault="0071301A" w:rsidP="006B202D">
      <w:pPr>
        <w:tabs>
          <w:tab w:val="left" w:pos="284"/>
        </w:tabs>
        <w:spacing w:line="276" w:lineRule="auto"/>
        <w:ind w:right="851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</w:t>
      </w:r>
      <w:r w:rsidR="001A755D" w:rsidRPr="006B202D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EE1984" w:rsidRPr="006B202D">
        <w:rPr>
          <w:rFonts w:ascii="TH SarabunPSK" w:hAnsi="TH SarabunPSK" w:cs="TH SarabunPSK"/>
          <w:sz w:val="32"/>
          <w:szCs w:val="32"/>
          <w:cs/>
        </w:rPr>
        <w:t>วัตถุประสงค์</w:t>
      </w:r>
      <w:r w:rsidR="00345A23" w:rsidRPr="006B202D">
        <w:rPr>
          <w:rFonts w:ascii="TH SarabunPSK" w:hAnsi="TH SarabunPSK" w:cs="TH SarabunPSK"/>
          <w:sz w:val="32"/>
          <w:szCs w:val="32"/>
          <w:cs/>
        </w:rPr>
        <w:t>ของโครงการ</w:t>
      </w:r>
      <w:r w:rsidR="001A755D" w:rsidRPr="006B202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654FD">
        <w:rPr>
          <w:rFonts w:ascii="TH SarabunPSK" w:hAnsi="TH SarabunPSK" w:cs="TH SarabunPSK" w:hint="cs"/>
          <w:sz w:val="32"/>
          <w:szCs w:val="32"/>
          <w:cs/>
        </w:rPr>
        <w:t>(สอดคล้องกับเป้าหมาย)</w:t>
      </w:r>
    </w:p>
    <w:p w14:paraId="4DF66FDF" w14:textId="1496A5FF" w:rsidR="00A9568A" w:rsidRPr="006B202D" w:rsidRDefault="00255683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  <w:sdt>
        <w:sdtPr>
          <w:rPr>
            <w:rFonts w:ascii="TH SarabunPSK" w:hAnsi="TH SarabunPSK" w:cs="TH SarabunPSK" w:hint="cs"/>
            <w:sz w:val="32"/>
            <w:szCs w:val="32"/>
            <w:cs/>
          </w:rPr>
          <w:tag w:val="tag_ProjectNameTH"/>
          <w:id w:val="1371955520"/>
          <w:placeholder>
            <w:docPart w:val="CD90B33DB1DF4486A814A29212EFF74D"/>
          </w:placeholder>
        </w:sdtPr>
        <w:sdtEndPr>
          <w:rPr>
            <w:rFonts w:hint="default"/>
            <w:cs w:val="0"/>
          </w:rPr>
        </w:sdtEndPr>
        <w:sdtContent>
          <w:r w:rsidR="0071301A">
            <w:rPr>
              <w:rFonts w:ascii="TH SarabunPSK" w:hAnsi="TH SarabunPSK" w:cs="TH SarabunPSK" w:hint="cs"/>
              <w:sz w:val="32"/>
              <w:szCs w:val="32"/>
              <w:cs/>
            </w:rPr>
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</w:r>
        </w:sdtContent>
      </w:sdt>
    </w:p>
    <w:p w14:paraId="3FC63B9C" w14:textId="77777777" w:rsidR="0071301A" w:rsidRDefault="0071301A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</w:p>
    <w:p w14:paraId="0E19343E" w14:textId="2A1ADF57" w:rsidR="0071301A" w:rsidRDefault="0071301A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8. </w:t>
      </w:r>
      <w:r w:rsidRPr="0071301A">
        <w:rPr>
          <w:rFonts w:ascii="TH SarabunPSK" w:hAnsi="TH SarabunPSK" w:cs="TH SarabunPSK"/>
          <w:sz w:val="32"/>
          <w:szCs w:val="32"/>
          <w:cs/>
        </w:rPr>
        <w:t>ขอบเขตของโครงการ  (ไม่เกิน 15 บรรทัด)</w:t>
      </w:r>
    </w:p>
    <w:p w14:paraId="5071A769" w14:textId="2DDCE924" w:rsidR="0071301A" w:rsidRDefault="00255683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  <w:sdt>
        <w:sdtPr>
          <w:rPr>
            <w:rFonts w:ascii="TH SarabunPSK" w:hAnsi="TH SarabunPSK" w:cs="TH SarabunPSK" w:hint="cs"/>
            <w:sz w:val="32"/>
            <w:szCs w:val="32"/>
            <w:cs/>
          </w:rPr>
          <w:tag w:val="tag_ProjectNameTH"/>
          <w:id w:val="-373772888"/>
          <w:placeholder>
            <w:docPart w:val="A837EA5155494585AD7A63FEDEB50512"/>
          </w:placeholder>
        </w:sdtPr>
        <w:sdtEndPr>
          <w:rPr>
            <w:rFonts w:hint="default"/>
            <w:cs w:val="0"/>
          </w:rPr>
        </w:sdtEndPr>
        <w:sdtContent>
          <w:r w:rsidR="0071301A">
            <w:rPr>
              <w:rFonts w:ascii="TH SarabunPSK" w:hAnsi="TH SarabunPSK" w:cs="TH SarabunPSK" w:hint="cs"/>
              <w:sz w:val="32"/>
              <w:szCs w:val="32"/>
              <w:cs/>
            </w:rPr>
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</w:r>
        </w:sdtContent>
      </w:sdt>
    </w:p>
    <w:p w14:paraId="1D286A01" w14:textId="77777777" w:rsidR="0071301A" w:rsidRDefault="0071301A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</w:p>
    <w:p w14:paraId="607CDCCF" w14:textId="124F70F3" w:rsidR="009358B6" w:rsidRDefault="0071301A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</w:t>
      </w:r>
      <w:r w:rsidR="009358B6" w:rsidRPr="006B202D">
        <w:rPr>
          <w:rFonts w:ascii="TH SarabunPSK" w:hAnsi="TH SarabunPSK" w:cs="TH SarabunPSK"/>
          <w:sz w:val="32"/>
          <w:szCs w:val="32"/>
          <w:cs/>
        </w:rPr>
        <w:t xml:space="preserve">. </w:t>
      </w:r>
      <w:r w:rsidRPr="006B202D">
        <w:rPr>
          <w:rFonts w:ascii="TH SarabunPSK" w:hAnsi="TH SarabunPSK" w:cs="TH SarabunPSK"/>
          <w:sz w:val="32"/>
          <w:szCs w:val="32"/>
          <w:cs/>
        </w:rPr>
        <w:t xml:space="preserve">ผลผลิต ผลลัพธ์ และผลกระทบจากงานวิจัยที่สอดคล้องกับ </w:t>
      </w:r>
      <w:r w:rsidRPr="006B202D">
        <w:rPr>
          <w:rFonts w:ascii="TH SarabunPSK" w:hAnsi="TH SarabunPSK" w:cs="TH SarabunPSK"/>
          <w:sz w:val="32"/>
          <w:szCs w:val="32"/>
        </w:rPr>
        <w:t>OKR</w:t>
      </w:r>
      <w:r w:rsidRPr="006B202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6B202D">
        <w:rPr>
          <w:rFonts w:ascii="TH SarabunPSK" w:hAnsi="TH SarabunPSK" w:cs="TH SarabunPSK"/>
          <w:sz w:val="32"/>
          <w:szCs w:val="32"/>
        </w:rPr>
        <w:t>Output</w:t>
      </w:r>
      <w:r w:rsidRPr="006B202D">
        <w:rPr>
          <w:rFonts w:ascii="TH SarabunPSK" w:hAnsi="TH SarabunPSK" w:cs="TH SarabunPSK"/>
          <w:sz w:val="32"/>
          <w:szCs w:val="32"/>
          <w:cs/>
        </w:rPr>
        <w:t>/</w:t>
      </w:r>
      <w:r w:rsidRPr="006B202D">
        <w:rPr>
          <w:rFonts w:ascii="TH SarabunPSK" w:hAnsi="TH SarabunPSK" w:cs="TH SarabunPSK"/>
          <w:sz w:val="32"/>
          <w:szCs w:val="32"/>
        </w:rPr>
        <w:t>Outcome</w:t>
      </w:r>
      <w:r w:rsidRPr="006B202D">
        <w:rPr>
          <w:rFonts w:ascii="TH SarabunPSK" w:hAnsi="TH SarabunPSK" w:cs="TH SarabunPSK"/>
          <w:sz w:val="32"/>
          <w:szCs w:val="32"/>
          <w:cs/>
        </w:rPr>
        <w:t>/</w:t>
      </w:r>
      <w:r w:rsidRPr="006B202D">
        <w:rPr>
          <w:rFonts w:ascii="TH SarabunPSK" w:hAnsi="TH SarabunPSK" w:cs="TH SarabunPSK"/>
          <w:sz w:val="32"/>
          <w:szCs w:val="32"/>
        </w:rPr>
        <w:t>Impact</w:t>
      </w:r>
      <w:r w:rsidRPr="006B202D">
        <w:rPr>
          <w:rFonts w:ascii="TH SarabunPSK" w:hAnsi="TH SarabunPSK" w:cs="TH SarabunPSK"/>
          <w:sz w:val="32"/>
          <w:szCs w:val="32"/>
          <w:cs/>
        </w:rPr>
        <w:t>)</w:t>
      </w:r>
    </w:p>
    <w:p w14:paraId="4C48339D" w14:textId="73370709" w:rsidR="00131739" w:rsidRPr="00131739" w:rsidRDefault="00131739" w:rsidP="006B202D">
      <w:pPr>
        <w:pStyle w:val="a6"/>
        <w:spacing w:line="276" w:lineRule="auto"/>
        <w:ind w:left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ดูรายละเอียด</w:t>
      </w:r>
      <w:r w:rsidRPr="006B202D">
        <w:rPr>
          <w:rFonts w:ascii="TH SarabunPSK" w:hAnsi="TH SarabunPSK" w:cs="TH SarabunPSK"/>
          <w:sz w:val="32"/>
          <w:szCs w:val="32"/>
          <w:cs/>
        </w:rPr>
        <w:t>ผลผลิต ผลลัพธ์ และผลกระทบ</w:t>
      </w:r>
      <w:r>
        <w:rPr>
          <w:rFonts w:ascii="TH SarabunPSK" w:hAnsi="TH SarabunPSK" w:cs="TH SarabunPSK" w:hint="cs"/>
          <w:sz w:val="32"/>
          <w:szCs w:val="32"/>
          <w:cs/>
        </w:rPr>
        <w:t>เพิ่มเติมที่เอกสารแนบ 3</w:t>
      </w:r>
    </w:p>
    <w:sdt>
      <w:sdtPr>
        <w:rPr>
          <w:rStyle w:val="ae"/>
          <w:rFonts w:ascii="TH SarabunPSK" w:hAnsi="TH SarabunPSK" w:cs="TH SarabunPSK"/>
          <w:b/>
          <w:bCs/>
          <w:szCs w:val="28"/>
          <w:cs/>
          <w:lang w:val="en-US"/>
        </w:rPr>
        <w:tag w:val="tag_Result"/>
        <w:id w:val="1482347159"/>
      </w:sdtPr>
      <w:sdtEndPr>
        <w:rPr>
          <w:rStyle w:val="ae"/>
          <w:b w:val="0"/>
          <w:bCs w:val="0"/>
          <w:sz w:val="22"/>
          <w:szCs w:val="22"/>
          <w:lang w:val="th-TH"/>
        </w:rPr>
      </w:sdtEndPr>
      <w:sdtContent>
        <w:tbl>
          <w:tblPr>
            <w:tblW w:w="9716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276"/>
            <w:gridCol w:w="1777"/>
            <w:gridCol w:w="625"/>
            <w:gridCol w:w="567"/>
            <w:gridCol w:w="567"/>
            <w:gridCol w:w="567"/>
            <w:gridCol w:w="567"/>
            <w:gridCol w:w="567"/>
            <w:gridCol w:w="907"/>
            <w:gridCol w:w="992"/>
            <w:gridCol w:w="1304"/>
          </w:tblGrid>
          <w:tr w:rsidR="0071301A" w:rsidRPr="00DA3DCC" w14:paraId="03BFFC15" w14:textId="77777777" w:rsidTr="00092ABF">
            <w:trPr>
              <w:trHeight w:val="360"/>
              <w:tblHeader/>
              <w:jc w:val="center"/>
            </w:trPr>
            <w:tc>
              <w:tcPr>
                <w:tcW w:w="1276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0F6B052" w14:textId="77777777" w:rsidR="0071301A" w:rsidRPr="00677DA5" w:rsidRDefault="00255683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Cs w:val="28"/>
                    <w:lang w:val="en-US"/>
                  </w:rPr>
                </w:pPr>
                <w:sdt>
                  <w:sdtPr>
                    <w:rPr>
                      <w:rStyle w:val="ae"/>
                      <w:rFonts w:ascii="TH SarabunPSK" w:hAnsi="TH SarabunPSK" w:cs="TH SarabunPSK"/>
                      <w:b/>
                      <w:bCs/>
                      <w:szCs w:val="28"/>
                      <w:cs/>
                      <w:lang w:val="en-US"/>
                    </w:rPr>
                    <w:tag w:val="ResultName"/>
                    <w:id w:val="1263495624"/>
                    <w:lock w:val="contentLocked"/>
                  </w:sdtPr>
                  <w:sdtEndPr>
                    <w:rPr>
                      <w:rStyle w:val="ae"/>
                      <w:cs w:val="0"/>
                    </w:rPr>
                  </w:sdtEndPr>
                  <w:sdtContent>
                    <w:r w:rsidR="0071301A" w:rsidRPr="00677DA5"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  <w:t>ผลงานที่คาดว่าจะได้รับ</w:t>
                    </w:r>
                  </w:sdtContent>
                </w:sdt>
              </w:p>
            </w:tc>
            <w:tc>
              <w:tcPr>
                <w:tcW w:w="1777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sdt>
                <w:sdtPr>
                  <w:rPr>
                    <w:rStyle w:val="ae"/>
                    <w:rFonts w:ascii="TH SarabunPSK" w:hAnsi="TH SarabunPSK" w:cs="TH SarabunPSK"/>
                    <w:b/>
                    <w:bCs/>
                    <w:szCs w:val="28"/>
                    <w:cs/>
                    <w:lang w:val="en-US"/>
                  </w:rPr>
                  <w:tag w:val="ResultDetail"/>
                  <w:id w:val="2076541962"/>
                  <w:lock w:val="contentLocked"/>
                </w:sdtPr>
                <w:sdtEndPr>
                  <w:rPr>
                    <w:rStyle w:val="ae"/>
                  </w:rPr>
                </w:sdtEndPr>
                <w:sdtContent>
                  <w:p w14:paraId="32D6FDE6" w14:textId="77777777" w:rsidR="0071301A" w:rsidRPr="00677DA5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</w:pPr>
                    <w:r w:rsidRPr="00677DA5"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  <w:t>รายละเอียดของผลผลิต</w:t>
                    </w:r>
                  </w:p>
                </w:sdtContent>
              </w:sdt>
            </w:tc>
            <w:tc>
              <w:tcPr>
                <w:tcW w:w="3460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sdt>
                <w:sdtPr>
                  <w:rPr>
                    <w:rStyle w:val="ae"/>
                    <w:rFonts w:ascii="TH SarabunPSK" w:hAnsi="TH SarabunPSK" w:cs="TH SarabunPSK"/>
                    <w:b/>
                    <w:bCs/>
                    <w:szCs w:val="28"/>
                    <w:cs/>
                    <w:lang w:val="en-US"/>
                  </w:rPr>
                  <w:tag w:val="amount"/>
                  <w:id w:val="-665937526"/>
                  <w:lock w:val="contentLocked"/>
                </w:sdtPr>
                <w:sdtEndPr>
                  <w:rPr>
                    <w:rStyle w:val="ae"/>
                  </w:rPr>
                </w:sdtEndPr>
                <w:sdtContent>
                  <w:p w14:paraId="7CD73EA9" w14:textId="77777777" w:rsidR="0071301A" w:rsidRPr="00677DA5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 w:val="26"/>
                        <w:szCs w:val="26"/>
                        <w:cs/>
                        <w:lang w:val="en-US"/>
                      </w:rPr>
                    </w:pPr>
                    <w:r w:rsidRPr="00677DA5"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  <w:t>จำนวนนับ</w:t>
                    </w:r>
                  </w:p>
                </w:sdtContent>
              </w:sdt>
            </w:tc>
            <w:tc>
              <w:tcPr>
                <w:tcW w:w="907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sdt>
                <w:sdtPr>
                  <w:rPr>
                    <w:rStyle w:val="ae"/>
                    <w:rFonts w:ascii="TH SarabunPSK" w:hAnsi="TH SarabunPSK" w:cs="TH SarabunPSK"/>
                    <w:b/>
                    <w:bCs/>
                    <w:szCs w:val="28"/>
                    <w:cs/>
                    <w:lang w:val="en-US"/>
                  </w:rPr>
                  <w:tag w:val="ResultUnit"/>
                  <w:id w:val="-1456249263"/>
                  <w:lock w:val="contentLocked"/>
                </w:sdtPr>
                <w:sdtEndPr>
                  <w:rPr>
                    <w:rStyle w:val="ae"/>
                    <w:cs w:val="0"/>
                  </w:rPr>
                </w:sdtEndPr>
                <w:sdtContent>
                  <w:p w14:paraId="688BDEFD" w14:textId="77777777" w:rsidR="0071301A" w:rsidRPr="00677DA5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lang w:val="en-US"/>
                      </w:rPr>
                    </w:pPr>
                    <w:r w:rsidRPr="00677DA5">
                      <w:rPr>
                        <w:rStyle w:val="ae"/>
                        <w:rFonts w:ascii="TH SarabunPSK" w:hAnsi="TH SarabunPSK" w:cs="TH SarabunPSK"/>
                        <w:b/>
                        <w:bCs/>
                        <w:sz w:val="22"/>
                        <w:szCs w:val="22"/>
                        <w:cs/>
                        <w:lang w:val="en-US"/>
                      </w:rPr>
                      <w:t>หน่วยนับ</w:t>
                    </w:r>
                  </w:p>
                </w:sdtContent>
              </w:sdt>
            </w:tc>
            <w:tc>
              <w:tcPr>
                <w:tcW w:w="992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Style w:val="ae"/>
                    <w:rFonts w:ascii="TH SarabunPSK" w:hAnsi="TH SarabunPSK" w:cs="TH SarabunPSK" w:hint="cs"/>
                    <w:b/>
                    <w:bCs/>
                    <w:szCs w:val="28"/>
                    <w:cs/>
                    <w:lang w:val="en-US"/>
                  </w:rPr>
                  <w:tag w:val="Outcome"/>
                  <w:id w:val="-1217121784"/>
                  <w:lock w:val="contentLocked"/>
                </w:sdtPr>
                <w:sdtEndPr>
                  <w:rPr>
                    <w:rStyle w:val="ae"/>
                    <w:rFonts w:hint="default"/>
                  </w:rPr>
                </w:sdtEndPr>
                <w:sdtContent>
                  <w:p w14:paraId="58F68B04" w14:textId="77777777" w:rsidR="0071301A" w:rsidRPr="00677DA5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</w:pPr>
                    <w:r w:rsidRPr="00677DA5">
                      <w:rPr>
                        <w:rStyle w:val="ae"/>
                        <w:rFonts w:ascii="TH SarabunPSK" w:hAnsi="TH SarabunPSK" w:cs="TH SarabunPSK" w:hint="cs"/>
                        <w:b/>
                        <w:bCs/>
                        <w:szCs w:val="28"/>
                        <w:cs/>
                        <w:lang w:val="en-US"/>
                      </w:rPr>
                      <w:t>ผลลัพธ์ที่คาดว่าจะได้รับ</w:t>
                    </w:r>
                  </w:p>
                </w:sdtContent>
              </w:sdt>
            </w:tc>
            <w:tc>
              <w:tcPr>
                <w:tcW w:w="130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Style w:val="ae"/>
                    <w:rFonts w:ascii="TH SarabunPSK" w:hAnsi="TH SarabunPSK" w:cs="TH SarabunPSK" w:hint="cs"/>
                    <w:b/>
                    <w:bCs/>
                    <w:szCs w:val="28"/>
                    <w:cs/>
                    <w:lang w:val="en-US"/>
                  </w:rPr>
                  <w:tag w:val="Impact"/>
                  <w:id w:val="-790428098"/>
                  <w:lock w:val="contentLocked"/>
                </w:sdtPr>
                <w:sdtEndPr>
                  <w:rPr>
                    <w:rStyle w:val="ae"/>
                    <w:rFonts w:hint="default"/>
                  </w:rPr>
                </w:sdtEndPr>
                <w:sdtContent>
                  <w:p w14:paraId="05400301" w14:textId="77777777" w:rsidR="0071301A" w:rsidRPr="00677DA5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Cs w:val="28"/>
                        <w:cs/>
                        <w:lang w:val="en-US"/>
                      </w:rPr>
                    </w:pPr>
                    <w:r w:rsidRPr="00677DA5">
                      <w:rPr>
                        <w:rStyle w:val="ae"/>
                        <w:rFonts w:ascii="TH SarabunPSK" w:hAnsi="TH SarabunPSK" w:cs="TH SarabunPSK" w:hint="cs"/>
                        <w:b/>
                        <w:bCs/>
                        <w:szCs w:val="28"/>
                        <w:cs/>
                        <w:lang w:val="en-US"/>
                      </w:rPr>
                      <w:t>ผลกระทบที่คาดว่าจะได้รับ</w:t>
                    </w:r>
                  </w:p>
                </w:sdtContent>
              </w:sdt>
            </w:tc>
          </w:tr>
          <w:tr w:rsidR="0071301A" w:rsidRPr="00DA3DCC" w14:paraId="7B7DD613" w14:textId="77777777" w:rsidTr="00092ABF">
            <w:trPr>
              <w:trHeight w:val="360"/>
              <w:tblHeader/>
              <w:jc w:val="center"/>
            </w:trPr>
            <w:tc>
              <w:tcPr>
                <w:tcW w:w="1276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7366660" w14:textId="77777777" w:rsidR="0071301A" w:rsidRPr="00DA3DCC" w:rsidRDefault="0071301A" w:rsidP="00092ABF">
                <w:pPr>
                  <w:rPr>
                    <w:rStyle w:val="ae"/>
                    <w:rFonts w:ascii="TH SarabunPSK" w:hAnsi="TH SarabunPSK" w:cs="TH SarabunPSK"/>
                    <w:b/>
                    <w:bCs/>
                    <w:sz w:val="26"/>
                    <w:szCs w:val="26"/>
                  </w:rPr>
                </w:pPr>
              </w:p>
            </w:tc>
            <w:tc>
              <w:tcPr>
                <w:tcW w:w="1777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D026C47" w14:textId="77777777" w:rsidR="0071301A" w:rsidRPr="00DA3DCC" w:rsidRDefault="0071301A" w:rsidP="00092ABF">
                <w:pPr>
                  <w:rPr>
                    <w:rStyle w:val="ae"/>
                    <w:rFonts w:ascii="TH SarabunPSK" w:hAnsi="TH SarabunPSK" w:cs="TH SarabunPSK"/>
                    <w:b/>
                    <w:bCs/>
                    <w:sz w:val="26"/>
                    <w:szCs w:val="26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100E64A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ปี</w:t>
                </w:r>
              </w:p>
              <w:p w14:paraId="7A8F8084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th-TH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256</w:t>
                </w:r>
                <w: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  <w:t>4</w:t>
                </w: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E424DC6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ปี</w:t>
                </w:r>
              </w:p>
              <w:p w14:paraId="00AE8EA8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th-TH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256</w:t>
                </w:r>
                <w: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  <w:t>5</w:t>
                </w: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3A381E5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ปี</w:t>
                </w:r>
              </w:p>
              <w:p w14:paraId="72BB173D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th-TH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256</w:t>
                </w:r>
                <w: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  <w:t>6</w:t>
                </w: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E777DCB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ปี</w:t>
                </w:r>
              </w:p>
              <w:p w14:paraId="19218753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256</w:t>
                </w:r>
                <w: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  <w:t>7</w:t>
                </w: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5145EF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ปี</w:t>
                </w:r>
              </w:p>
              <w:p w14:paraId="66F49FF0" w14:textId="77777777" w:rsidR="0071301A" w:rsidRPr="00566CB6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en-US"/>
                  </w:rPr>
                </w:pPr>
                <w:r w:rsidRPr="00566CB6">
                  <w:rPr>
                    <w:rStyle w:val="ae"/>
                    <w:rFonts w:ascii="TH SarabunPSK" w:hAnsi="TH SarabunPSK" w:cs="TH SarabunPSK" w:hint="cs"/>
                    <w:b/>
                    <w:bCs/>
                    <w:sz w:val="18"/>
                    <w:szCs w:val="18"/>
                    <w:cs/>
                    <w:lang w:val="en-US"/>
                  </w:rPr>
                  <w:t>256</w:t>
                </w:r>
                <w: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lang w:val="en-US"/>
                  </w:rPr>
                  <w:t>8</w:t>
                </w: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sdt>
                <w:sdtPr>
                  <w:rPr>
                    <w:rStyle w:val="ae"/>
                    <w:rFonts w:ascii="TH SarabunPSK" w:hAnsi="TH SarabunPSK" w:cs="TH SarabunPSK"/>
                    <w:b/>
                    <w:bCs/>
                    <w:sz w:val="18"/>
                    <w:szCs w:val="18"/>
                    <w:cs/>
                    <w:lang w:val="en-US"/>
                  </w:rPr>
                  <w:tag w:val="ResutSum"/>
                  <w:id w:val="-1895190497"/>
                  <w:lock w:val="contentLocked"/>
                </w:sdtPr>
                <w:sdtEndPr>
                  <w:rPr>
                    <w:rStyle w:val="ae"/>
                    <w:lang w:val="th-TH"/>
                  </w:rPr>
                </w:sdtEndPr>
                <w:sdtContent>
                  <w:p w14:paraId="51A8AA48" w14:textId="77777777" w:rsidR="0071301A" w:rsidRPr="00566CB6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b/>
                        <w:bCs/>
                        <w:sz w:val="18"/>
                        <w:szCs w:val="18"/>
                        <w:cs/>
                        <w:lang w:val="th-TH"/>
                      </w:rPr>
                    </w:pPr>
                    <w:r w:rsidRPr="00566CB6">
                      <w:rPr>
                        <w:rStyle w:val="ae"/>
                        <w:rFonts w:ascii="TH SarabunPSK" w:hAnsi="TH SarabunPSK" w:cs="TH SarabunPSK"/>
                        <w:b/>
                        <w:bCs/>
                        <w:sz w:val="18"/>
                        <w:szCs w:val="18"/>
                        <w:cs/>
                        <w:lang w:val="en-US"/>
                      </w:rPr>
                      <w:t>รวม</w:t>
                    </w:r>
                  </w:p>
                </w:sdtContent>
              </w:sdt>
            </w:tc>
            <w:tc>
              <w:tcPr>
                <w:tcW w:w="907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E995BCE" w14:textId="77777777" w:rsidR="0071301A" w:rsidRPr="00DA3DCC" w:rsidRDefault="0071301A" w:rsidP="00092ABF">
                <w:pPr>
                  <w:rPr>
                    <w:rStyle w:val="ae"/>
                    <w:rFonts w:ascii="TH SarabunPSK" w:hAnsi="TH SarabunPSK" w:cs="TH SarabunPSK"/>
                    <w:b/>
                    <w:bCs/>
                    <w:sz w:val="26"/>
                    <w:szCs w:val="26"/>
                  </w:rPr>
                </w:pPr>
              </w:p>
            </w:tc>
            <w:tc>
              <w:tcPr>
                <w:tcW w:w="992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63CAE5" w14:textId="77777777" w:rsidR="0071301A" w:rsidRPr="00DA3DCC" w:rsidRDefault="0071301A" w:rsidP="00092ABF">
                <w:pPr>
                  <w:rPr>
                    <w:rStyle w:val="ae"/>
                    <w:rFonts w:ascii="TH SarabunPSK" w:hAnsi="TH SarabunPSK" w:cs="TH SarabunPSK"/>
                    <w:b/>
                    <w:bCs/>
                    <w:sz w:val="26"/>
                    <w:szCs w:val="26"/>
                  </w:rPr>
                </w:pPr>
              </w:p>
            </w:tc>
            <w:tc>
              <w:tcPr>
                <w:tcW w:w="1304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6BA3F5" w14:textId="77777777" w:rsidR="0071301A" w:rsidRPr="00DA3DCC" w:rsidRDefault="0071301A" w:rsidP="00092ABF">
                <w:pPr>
                  <w:rPr>
                    <w:rStyle w:val="ae"/>
                    <w:rFonts w:ascii="TH SarabunPSK" w:hAnsi="TH SarabunPSK" w:cs="TH SarabunPSK"/>
                    <w:b/>
                    <w:bCs/>
                    <w:sz w:val="26"/>
                    <w:szCs w:val="26"/>
                  </w:rPr>
                </w:pPr>
              </w:p>
            </w:tc>
          </w:tr>
          <w:tr w:rsidR="0071301A" w:rsidRPr="00DA3DCC" w14:paraId="16268198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283858026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258AA292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1. ต้นแบบผลิตภัณฑ์ – ระดับ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28B84B1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D6E6958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FCC3627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846403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A19A9B0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58F9198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FD120B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1542866679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44E1555D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ต้นแบบ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394A9E1" w14:textId="77777777" w:rsidR="0071301A" w:rsidRPr="00D528D4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en-US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945CF17" w14:textId="77777777" w:rsidR="0071301A" w:rsidRDefault="0071301A" w:rsidP="00092ABF">
                <w:pPr>
                  <w:pStyle w:val="af"/>
                  <w:ind w:right="56"/>
                  <w:jc w:val="center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  <w:tr w:rsidR="0071301A" w:rsidRPr="00DA3DCC" w14:paraId="0B22AEFA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-1135017348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5E466EB2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2. ต้นแบบผลิตภัณฑ์ – ระดับกึ่ง</w:t>
                    </w: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lastRenderedPageBreak/>
                      <w:t>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F1191A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00CCE10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64A305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72CCB60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C82F8F0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79511EF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CDDFCAE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-1898976203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5B33669E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ต้นแบบ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DF49935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BA66FFB" w14:textId="77777777" w:rsidR="0071301A" w:rsidRPr="002100B9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en-US"/>
                  </w:rPr>
                </w:pPr>
              </w:p>
            </w:tc>
          </w:tr>
          <w:tr w:rsidR="0071301A" w:rsidRPr="00DA3DCC" w14:paraId="14B1133D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1099760817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4C9F688A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3. ต้นแบบผลิตภัณฑ์ – ระดับภาคสนา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A7A470F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004C48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1F3F36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6CD0B55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338AB1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007C0A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476D52E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850069511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3DDD31FC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9D3561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B9A2CAF" w14:textId="77777777" w:rsidR="0071301A" w:rsidRPr="002100B9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en-US"/>
                  </w:rPr>
                </w:pPr>
              </w:p>
            </w:tc>
          </w:tr>
          <w:tr w:rsidR="0071301A" w:rsidRPr="00DA3DCC" w14:paraId="593198D5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-337158406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683BC0BB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4. ต้นแบบผลิตภัณฑ์ – ระดับห้องปฏิบัติการ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75DC14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2CC26C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CF9127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A46151A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DA4774A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9811A7D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8E2079F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-474988366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124B5347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EC68FA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281D0BC" w14:textId="77777777" w:rsidR="0071301A" w:rsidRPr="002100B9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lang w:val="en-US"/>
                  </w:rPr>
                </w:pPr>
              </w:p>
            </w:tc>
          </w:tr>
          <w:tr w:rsidR="0071301A" w:rsidRPr="00DA3DCC" w14:paraId="2860A3A5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1847602206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5EC109BB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5. ต้นแบบเทคโนโลยี – ระดับ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E9F296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B04C99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1B63F8E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7B1100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EC1275F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3105C5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5B2BCD0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-680896517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  <w:hideMark/>
                  </w:tcPr>
                  <w:p w14:paraId="0502372E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10B9B5B" w14:textId="77777777" w:rsidR="0071301A" w:rsidRPr="002100B9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lang w:val="en-US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553BC03" w14:textId="77777777" w:rsidR="0071301A" w:rsidRPr="002100B9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en-US"/>
                  </w:rPr>
                </w:pPr>
              </w:p>
            </w:tc>
          </w:tr>
          <w:tr w:rsidR="0071301A" w:rsidRPr="00DA3DCC" w14:paraId="6918D47B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-1197691864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1E72C1CB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6. ต้นแบบเทคโนโลยี – ระดับกึ่ง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3813BD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FE1C90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3E9D92D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D3D5FB4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68D336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1F9433D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295790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-454569579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3B515477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 w:rsidRPr="00EB52B0"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A223F4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EE2AD2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  <w:tr w:rsidR="0071301A" w:rsidRPr="00DA3DCC" w14:paraId="2D9C82B7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-1289124341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789C586F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7. ต้นแบบเทคโนโลยี – ระดับภาคสนา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0F98DCA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0C154C7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3DE1A5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AA4DFA8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225136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365914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A827815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-1087607149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1A456EB6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 w:rsidRPr="00EB52B0"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4B4EE9E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C330D9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  <w:tr w:rsidR="0071301A" w:rsidRPr="00DA3DCC" w14:paraId="3E60C06E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1418136594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684F76CD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8. ต้นแบบเทคโนโลยี – ระดับห้องปฏิบัติการ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B8D8BE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03C4F25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4B5037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F5237C7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032C7CC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727DCA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F48390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1556967067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10C1676A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 w:rsidRPr="00EB52B0"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6A9104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EE1FAD5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  <w:tr w:rsidR="0071301A" w:rsidRPr="00DA3DCC" w14:paraId="193F16F6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2067910197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20C309F7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9. กระบวนการใหม่ – ระดับ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561FF9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B96A91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DE250A4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E3C89A2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378CE9E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C9B30CF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08AC2B87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829494449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500E819B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 w:rsidRPr="00EB52B0"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78EED8D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13C16B0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  <w:tr w:rsidR="0071301A" w:rsidRPr="00DA3DCC" w14:paraId="205DED36" w14:textId="77777777" w:rsidTr="00092ABF">
            <w:trPr>
              <w:jc w:val="center"/>
            </w:trPr>
            <w:sdt>
              <w:sdtPr>
                <w:rPr>
                  <w:rStyle w:val="ae"/>
                  <w:rFonts w:ascii="TH SarabunPSK" w:hAnsi="TH SarabunPSK" w:cs="TH SarabunPSK" w:hint="cs"/>
                  <w:sz w:val="26"/>
                  <w:szCs w:val="26"/>
                  <w:cs/>
                  <w:lang w:val="th-TH"/>
                </w:rPr>
                <w:tag w:val="tag_ResultProject"/>
                <w:id w:val="489600082"/>
                <w:comboBox>
                  <w:listItem w:displayText="1. ต้นแบบผลิตภัณฑ์ – ระดับอุตสาหกรรม" w:value="1"/>
                  <w:listItem w:displayText="2. ต้นแบบผลิตภัณฑ์ – ระดับกึ่งอุตสาหกรรม" w:value="2"/>
                  <w:listItem w:displayText="3. ต้นแบบผลิตภัณฑ์ – ระดับภาคสนาม" w:value="3"/>
                  <w:listItem w:displayText="4. ต้นแบบผลิตภัณฑ์ – ระดับห้องปฏิบัติการ" w:value="4"/>
                  <w:listItem w:displayText="5. ต้นแบบเทคโนโลยี – ระดับอุตสาหกรรม" w:value="5"/>
                  <w:listItem w:displayText="6. ต้นแบบเทคโนโลยี – ระดับกึ่งอุตสาหกรรม" w:value="6"/>
                  <w:listItem w:displayText="7. ต้นแบบเทคโนโลยี – ระดับภาคสนาม" w:value="7"/>
                  <w:listItem w:displayText="8. ต้นแบบเทคโนโลยี – ระดับห้องปฏิบัติการ" w:value="8"/>
                  <w:listItem w:displayText="9. กระบวนการใหม่ – ระดับอุตสาหกรรม" w:value="9"/>
                  <w:listItem w:displayText="10. กระบวนการใหม่ – ระดับกึ่งอุตสาหกรรม" w:value="10"/>
                  <w:listItem w:displayText="11. กระบวนการใหม่ – ระดับภาคสนาม" w:value="11"/>
                  <w:listItem w:displayText="12. กระบวนการใหม่ – ระดับห้องปฏิบัติการ" w:value="12"/>
                  <w:listItem w:displayText="13. องค์ความรู้ใหม่" w:value="13"/>
                  <w:listItem w:displayText="14. การใช้ประโยชน์เชิงพาณิชย์ – การถ่ายทอดเทคโนโลยี" w:value="14"/>
                  <w:listItem w:displayText="15. การใช้ประโยชน์เชิงพาณิชย์ – การฝึกอบรม" w:value="15"/>
                  <w:listItem w:displayText="16. การใช้ประโยชน์เชิงพาณิชย์ – การจัดสัมมนา" w:value="16"/>
                  <w:listItem w:displayText="17. การใช้ประโยชน์เชิงสาธารณะ – การถ่ายทอดเทคโนโลยี" w:value="17"/>
                  <w:listItem w:displayText="18. การใช้ประโยชน์เชิงสาธารณะ – การฝึกอบรม" w:value="18. การใช้ประโยชน์เชิงสาธารณะ – การฝึกอบรม"/>
                  <w:listItem w:displayText="19. การใช้ประโยชน์เชิงสาธารณะ – การจัดสัมมนา" w:value="19"/>
                  <w:listItem w:displayText="20. การพัฒนากำลังคน - นศ.ระดับปริญญาโท" w:value="20"/>
                  <w:listItem w:displayText="21. การพัฒนากำลังคน – นศ.ระดับปริญญาเอก" w:value="21"/>
                  <w:listItem w:displayText="22. การพัฒนากำลังคน – นักวิจัยหลังปริญญาเอก" w:value="22"/>
                  <w:listItem w:displayText="23. การพัฒนากำลังคน - นักวิจัยจากภาคเอกชน ภาคบริการและภาคสังคม" w:value="23"/>
                  <w:listItem w:displayText="24. ทรัพย์สินทางปัญญา ได้แก่ สิทธิบัตร/ลิขสิทธิ์/เครื่องหมายการค้า/ความลับทางการค้า เป็นต้น" w:value="24. ทรัพย์สินทางปัญญา ได้แก่ สิทธิบัตร/ลิขสิทธิ์/เครื่องหมายการค้า/ความลับทางการค้า เป็นต้น"/>
                  <w:listItem w:displayText="25. บทความทางวิชาการ – วารสารระดับชาติ" w:value="25"/>
                  <w:listItem w:displayText="26. บทความทางวิชาการ – วารสารระดับนานาชาติ" w:value="26"/>
                  <w:listItem w:displayText="27. การประชุม/สัมมนาระดับชาติ - นำเสนอแบบปากเปล่า" w:value="27"/>
                  <w:listItem w:displayText="28. การประชุม/สัมมนาระดับชาติ – นำเสนอแบบโปสเตอร์" w:value="28"/>
                  <w:listItem w:displayText="29. การประชุม/สัมมนาระดับนานาชาติ - นำเสนอแบบปากเปล่า" w:value="29"/>
                  <w:listItem w:displayText="30. การประชุม/สัมมนาระดับนานาชาติ – นำเสนอแบบโปสเตอร์" w:value="30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2460979D" w14:textId="77777777" w:rsidR="0071301A" w:rsidRPr="00DA3DCC" w:rsidRDefault="0071301A" w:rsidP="00092ABF">
                    <w:pPr>
                      <w:pStyle w:val="af"/>
                      <w:ind w:right="56"/>
                      <w:rPr>
                        <w:rStyle w:val="ae"/>
                        <w:rFonts w:ascii="TH SarabunPSK" w:hAnsi="TH SarabunPSK" w:cs="TH SarabunPSK"/>
                        <w:sz w:val="26"/>
                        <w:szCs w:val="26"/>
                        <w:cs/>
                        <w:lang w:val="th-TH"/>
                      </w:rPr>
                    </w:pPr>
                    <w:r>
                      <w:rPr>
                        <w:rStyle w:val="ae"/>
                        <w:rFonts w:ascii="TH SarabunPSK" w:hAnsi="TH SarabunPSK" w:cs="TH SarabunPSK" w:hint="cs"/>
                        <w:sz w:val="26"/>
                        <w:szCs w:val="26"/>
                        <w:cs/>
                        <w:lang w:val="th-TH"/>
                      </w:rPr>
                      <w:t>10. กระบวนการใหม่ – ระดับกึ่งอุตสาหกรรม</w:t>
                    </w:r>
                  </w:p>
                </w:tc>
              </w:sdtContent>
            </w:sdt>
            <w:tc>
              <w:tcPr>
                <w:tcW w:w="177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28A51703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en-US"/>
                  </w:rPr>
                </w:pPr>
              </w:p>
            </w:tc>
            <w:tc>
              <w:tcPr>
                <w:tcW w:w="625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07091AC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59916D8B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3B244337" w14:textId="77777777" w:rsidR="0071301A" w:rsidRPr="00A534AE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lang w:val="en-US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933670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44044D69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741A9546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6"/>
                    <w:szCs w:val="26"/>
                    <w:cs/>
                    <w:lang w:val="th-TH"/>
                  </w:rPr>
                </w:pPr>
              </w:p>
            </w:tc>
            <w:sdt>
              <w:sdtPr>
                <w:rPr>
                  <w:rStyle w:val="ae"/>
                  <w:rFonts w:ascii="TH SarabunPSK" w:hAnsi="TH SarabunPSK" w:cs="TH SarabunPSK"/>
                  <w:sz w:val="22"/>
                  <w:szCs w:val="22"/>
                  <w:cs/>
                  <w:lang w:val="th-TH"/>
                </w:rPr>
                <w:tag w:val="ResultUnit"/>
                <w:id w:val="220565543"/>
                <w:comboBox>
                  <w:listItem w:displayText="ต้นแบบ" w:value="1"/>
                  <w:listItem w:displayText="กระบวนการ" w:value="2"/>
                  <w:listItem w:displayText="เรื่อง" w:value="3"/>
                  <w:listItem w:displayText="ครั้ง" w:value="4"/>
                  <w:listItem w:displayText="คน" w:value="5"/>
                </w:comboBox>
              </w:sdtPr>
              <w:sdtEndPr>
                <w:rPr>
                  <w:rStyle w:val="ae"/>
                </w:rPr>
              </w:sdtEndPr>
              <w:sdtContent>
                <w:tc>
                  <w:tcPr>
                    <w:tcW w:w="9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808080" w:themeColor="background1" w:themeShade="80"/>
                      <w:right w:val="single" w:sz="4" w:space="0" w:color="auto"/>
                    </w:tcBorders>
                  </w:tcPr>
                  <w:p w14:paraId="3ADDA05B" w14:textId="77777777" w:rsidR="0071301A" w:rsidRPr="00EB52B0" w:rsidRDefault="0071301A" w:rsidP="00092ABF">
                    <w:pPr>
                      <w:pStyle w:val="af"/>
                      <w:ind w:right="56"/>
                      <w:jc w:val="center"/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</w:pPr>
                    <w:r w:rsidRPr="00EB52B0">
                      <w:rPr>
                        <w:rStyle w:val="ae"/>
                        <w:rFonts w:ascii="TH SarabunPSK" w:hAnsi="TH SarabunPSK" w:cs="TH SarabunPSK"/>
                        <w:sz w:val="22"/>
                        <w:szCs w:val="22"/>
                        <w:cs/>
                        <w:lang w:val="th-TH"/>
                      </w:rPr>
                      <w:t>เรื่อง</w:t>
                    </w:r>
                  </w:p>
                </w:tc>
              </w:sdtContent>
            </w:sd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635D9BB2" w14:textId="77777777" w:rsidR="0071301A" w:rsidRPr="00EB52B0" w:rsidRDefault="0071301A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  <w:tc>
              <w:tcPr>
                <w:tcW w:w="1304" w:type="dxa"/>
                <w:tcBorders>
                  <w:top w:val="single" w:sz="4" w:space="0" w:color="auto"/>
                  <w:left w:val="single" w:sz="4" w:space="0" w:color="auto"/>
                  <w:bottom w:val="single" w:sz="4" w:space="0" w:color="808080" w:themeColor="background1" w:themeShade="80"/>
                  <w:right w:val="single" w:sz="4" w:space="0" w:color="auto"/>
                </w:tcBorders>
              </w:tcPr>
              <w:p w14:paraId="192AF74C" w14:textId="7B2BD131" w:rsidR="0071301A" w:rsidRPr="00EB52B0" w:rsidRDefault="00255683" w:rsidP="00092ABF">
                <w:pPr>
                  <w:pStyle w:val="af"/>
                  <w:ind w:right="56"/>
                  <w:rPr>
                    <w:rStyle w:val="ae"/>
                    <w:rFonts w:ascii="TH SarabunPSK" w:hAnsi="TH SarabunPSK" w:cs="TH SarabunPSK"/>
                    <w:sz w:val="22"/>
                    <w:szCs w:val="22"/>
                    <w:cs/>
                    <w:lang w:val="th-TH"/>
                  </w:rPr>
                </w:pPr>
              </w:p>
            </w:tc>
          </w:tr>
        </w:tbl>
      </w:sdtContent>
    </w:sdt>
    <w:p w14:paraId="7B8A26AC" w14:textId="41707AA8" w:rsidR="009B3233" w:rsidRDefault="009B3233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17A912F0" w14:textId="77777777" w:rsidR="00131739" w:rsidRPr="006B202D" w:rsidRDefault="00131739" w:rsidP="006B202D">
      <w:pPr>
        <w:tabs>
          <w:tab w:val="left" w:pos="284"/>
        </w:tabs>
        <w:spacing w:line="276" w:lineRule="auto"/>
        <w:rPr>
          <w:rFonts w:ascii="TH SarabunPSK" w:hAnsi="TH SarabunPSK" w:cs="TH SarabunPSK"/>
          <w:sz w:val="32"/>
          <w:szCs w:val="32"/>
        </w:rPr>
      </w:pPr>
    </w:p>
    <w:p w14:paraId="3060198E" w14:textId="24F132A7" w:rsidR="0071301A" w:rsidRDefault="0071301A" w:rsidP="006B202D">
      <w:pPr>
        <w:tabs>
          <w:tab w:val="left" w:pos="426"/>
        </w:tabs>
        <w:spacing w:line="276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10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ab/>
        <w:t>การติดตามประเมินผล</w:t>
      </w:r>
      <w:r w:rsidR="00807AA9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(เครื่องมือคุมเป้าหมาย และชี้ให้เห็นภาพรวมของชุดโครงการ/แผนงาน)</w:t>
      </w:r>
    </w:p>
    <w:tbl>
      <w:tblPr>
        <w:tblW w:w="969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1"/>
        <w:gridCol w:w="3231"/>
        <w:gridCol w:w="3231"/>
      </w:tblGrid>
      <w:tr w:rsidR="0071301A" w:rsidRPr="003654FD" w14:paraId="7CB26896" w14:textId="77777777" w:rsidTr="0071301A">
        <w:trPr>
          <w:trHeight w:val="359"/>
        </w:trPr>
        <w:tc>
          <w:tcPr>
            <w:tcW w:w="3231" w:type="dxa"/>
            <w:shd w:val="clear" w:color="auto" w:fill="D9D9D9" w:themeFill="background1" w:themeFillShade="D9"/>
          </w:tcPr>
          <w:p w14:paraId="53BCEEAB" w14:textId="463065AB" w:rsidR="0071301A" w:rsidRPr="003654FD" w:rsidRDefault="0071301A" w:rsidP="00092ABF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71301A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วิธีการ</w:t>
            </w:r>
          </w:p>
        </w:tc>
        <w:tc>
          <w:tcPr>
            <w:tcW w:w="3231" w:type="dxa"/>
            <w:shd w:val="clear" w:color="auto" w:fill="D9D9D9" w:themeFill="background1" w:themeFillShade="D9"/>
          </w:tcPr>
          <w:p w14:paraId="121D0684" w14:textId="5BCEB155" w:rsidR="0071301A" w:rsidRPr="003654FD" w:rsidRDefault="0071301A" w:rsidP="00092ABF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71301A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เครื่องมือ</w:t>
            </w:r>
          </w:p>
        </w:tc>
        <w:tc>
          <w:tcPr>
            <w:tcW w:w="3231" w:type="dxa"/>
            <w:shd w:val="clear" w:color="auto" w:fill="D9D9D9" w:themeFill="background1" w:themeFillShade="D9"/>
          </w:tcPr>
          <w:p w14:paraId="7E8FBB1C" w14:textId="33CE9C6B" w:rsidR="0071301A" w:rsidRPr="003654FD" w:rsidRDefault="0071301A" w:rsidP="00092ABF">
            <w:pPr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71301A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ระยะเวลา</w:t>
            </w:r>
          </w:p>
        </w:tc>
      </w:tr>
      <w:tr w:rsidR="0071301A" w:rsidRPr="003654FD" w14:paraId="0DF86943" w14:textId="77777777" w:rsidTr="0071301A">
        <w:tc>
          <w:tcPr>
            <w:tcW w:w="3231" w:type="dxa"/>
          </w:tcPr>
          <w:p w14:paraId="63632A6A" w14:textId="090AC08B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231" w:type="dxa"/>
          </w:tcPr>
          <w:p w14:paraId="52B42FED" w14:textId="4B975E55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231" w:type="dxa"/>
          </w:tcPr>
          <w:p w14:paraId="659F816B" w14:textId="4FE627F2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</w:pPr>
          </w:p>
        </w:tc>
      </w:tr>
      <w:tr w:rsidR="0071301A" w:rsidRPr="003654FD" w14:paraId="4D571C40" w14:textId="77777777" w:rsidTr="0071301A">
        <w:tc>
          <w:tcPr>
            <w:tcW w:w="3231" w:type="dxa"/>
          </w:tcPr>
          <w:p w14:paraId="0DEADCE6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3231" w:type="dxa"/>
          </w:tcPr>
          <w:p w14:paraId="062927D1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3231" w:type="dxa"/>
          </w:tcPr>
          <w:p w14:paraId="73E9429B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71301A" w:rsidRPr="003654FD" w14:paraId="0CC85614" w14:textId="77777777" w:rsidTr="0071301A">
        <w:tc>
          <w:tcPr>
            <w:tcW w:w="3231" w:type="dxa"/>
          </w:tcPr>
          <w:p w14:paraId="21E3A6C2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3231" w:type="dxa"/>
          </w:tcPr>
          <w:p w14:paraId="35811C58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3231" w:type="dxa"/>
          </w:tcPr>
          <w:p w14:paraId="35293AD4" w14:textId="77777777" w:rsidR="0071301A" w:rsidRPr="003654FD" w:rsidRDefault="0071301A" w:rsidP="00092ABF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</w:tbl>
    <w:p w14:paraId="23613691" w14:textId="7C8949EB" w:rsidR="00F766CD" w:rsidRPr="006B202D" w:rsidRDefault="00F766CD" w:rsidP="006B202D">
      <w:pPr>
        <w:tabs>
          <w:tab w:val="left" w:pos="426"/>
        </w:tabs>
        <w:spacing w:line="276" w:lineRule="auto"/>
        <w:rPr>
          <w:rFonts w:ascii="TH SarabunPSK" w:hAnsi="TH SarabunPSK" w:cs="TH SarabunPSK"/>
          <w:color w:val="000000"/>
          <w:sz w:val="32"/>
          <w:szCs w:val="32"/>
        </w:rPr>
      </w:pPr>
    </w:p>
    <w:sectPr w:rsidR="00F766CD" w:rsidRPr="006B202D" w:rsidSect="003E3CA8">
      <w:headerReference w:type="default" r:id="rId9"/>
      <w:headerReference w:type="first" r:id="rId10"/>
      <w:pgSz w:w="11906" w:h="16838" w:code="9"/>
      <w:pgMar w:top="994" w:right="1282" w:bottom="562" w:left="990" w:header="283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535F2B" w14:textId="77777777" w:rsidR="00255683" w:rsidRDefault="00255683" w:rsidP="006B202D">
      <w:r>
        <w:separator/>
      </w:r>
    </w:p>
  </w:endnote>
  <w:endnote w:type="continuationSeparator" w:id="0">
    <w:p w14:paraId="3F39AFBE" w14:textId="77777777" w:rsidR="00255683" w:rsidRDefault="00255683" w:rsidP="006B2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ordiaUPC">
    <w:panose1 w:val="020B0304020202020204"/>
    <w:charset w:val="DE"/>
    <w:family w:val="swiss"/>
    <w:pitch w:val="variable"/>
    <w:sig w:usb0="01000003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arabun">
    <w:altName w:val="Times New Roman"/>
    <w:charset w:val="00"/>
    <w:family w:val="auto"/>
    <w:pitch w:val="default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Calibri Light">
    <w:altName w:val="-Layiji_KutLaiMuu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235EB" w14:textId="77777777" w:rsidR="00255683" w:rsidRDefault="00255683" w:rsidP="006B202D">
      <w:r>
        <w:separator/>
      </w:r>
    </w:p>
  </w:footnote>
  <w:footnote w:type="continuationSeparator" w:id="0">
    <w:p w14:paraId="5F5CF698" w14:textId="77777777" w:rsidR="00255683" w:rsidRDefault="00255683" w:rsidP="006B20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1D9485" w14:textId="454E1EEE" w:rsidR="006B202D" w:rsidRPr="006B202D" w:rsidRDefault="006B202D">
    <w:pPr>
      <w:pStyle w:val="aa"/>
      <w:jc w:val="center"/>
      <w:rPr>
        <w:rFonts w:ascii="TH SarabunPSK" w:hAnsi="TH SarabunPSK" w:cs="TH SarabunPSK"/>
      </w:rPr>
    </w:pPr>
    <w:r w:rsidRPr="006B202D">
      <w:rPr>
        <w:rFonts w:ascii="TH SarabunPSK" w:hAnsi="TH SarabunPSK" w:cs="TH SarabunPSK"/>
      </w:rPr>
      <w:t>-</w:t>
    </w:r>
    <w:sdt>
      <w:sdtPr>
        <w:rPr>
          <w:rFonts w:ascii="TH SarabunPSK" w:hAnsi="TH SarabunPSK" w:cs="TH SarabunPSK"/>
        </w:rPr>
        <w:id w:val="620506862"/>
        <w:docPartObj>
          <w:docPartGallery w:val="Page Numbers (Top of Page)"/>
          <w:docPartUnique/>
        </w:docPartObj>
      </w:sdtPr>
      <w:sdtEndPr/>
      <w:sdtContent>
        <w:r w:rsidRPr="006B202D">
          <w:rPr>
            <w:rFonts w:ascii="TH SarabunPSK" w:hAnsi="TH SarabunPSK" w:cs="TH SarabunPSK"/>
          </w:rPr>
          <w:fldChar w:fldCharType="begin"/>
        </w:r>
        <w:r w:rsidRPr="006B202D">
          <w:rPr>
            <w:rFonts w:ascii="TH SarabunPSK" w:hAnsi="TH SarabunPSK" w:cs="TH SarabunPSK"/>
          </w:rPr>
          <w:instrText>PAGE   \* MERGEFORMAT</w:instrText>
        </w:r>
        <w:r w:rsidRPr="006B202D">
          <w:rPr>
            <w:rFonts w:ascii="TH SarabunPSK" w:hAnsi="TH SarabunPSK" w:cs="TH SarabunPSK"/>
          </w:rPr>
          <w:fldChar w:fldCharType="separate"/>
        </w:r>
        <w:r w:rsidR="008D1347" w:rsidRPr="008D1347">
          <w:rPr>
            <w:rFonts w:ascii="TH SarabunPSK" w:hAnsi="TH SarabunPSK" w:cs="TH SarabunPSK"/>
            <w:noProof/>
            <w:szCs w:val="28"/>
            <w:lang w:val="th-TH"/>
          </w:rPr>
          <w:t>4</w:t>
        </w:r>
        <w:r w:rsidRPr="006B202D">
          <w:rPr>
            <w:rFonts w:ascii="TH SarabunPSK" w:hAnsi="TH SarabunPSK" w:cs="TH SarabunPSK"/>
          </w:rPr>
          <w:fldChar w:fldCharType="end"/>
        </w:r>
        <w:r w:rsidRPr="006B202D">
          <w:rPr>
            <w:rFonts w:ascii="TH SarabunPSK" w:hAnsi="TH SarabunPSK" w:cs="TH SarabunPSK"/>
          </w:rPr>
          <w:t>-</w:t>
        </w:r>
      </w:sdtContent>
    </w:sdt>
  </w:p>
  <w:p w14:paraId="38DC89EB" w14:textId="77777777" w:rsidR="006B202D" w:rsidRDefault="006B202D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E0904C" w14:textId="4004DEFF" w:rsidR="00335F3B" w:rsidRDefault="003E3CA8" w:rsidP="00335F3B">
    <w:pPr>
      <w:pStyle w:val="aa"/>
      <w:jc w:val="right"/>
      <w:rPr>
        <w:rFonts w:ascii="TH Sarabun New" w:hAnsi="TH Sarabun New" w:cs="TH Sarabun New"/>
      </w:rPr>
    </w:pPr>
    <w:r>
      <w:rPr>
        <w:rFonts w:ascii="TH Sarabun New" w:hAnsi="TH Sarabun New" w:cs="TH Sarabun New" w:hint="cs"/>
      </w:rPr>
      <w:sym w:font="Wingdings" w:char="F06F"/>
    </w:r>
    <w:r>
      <w:rPr>
        <w:rFonts w:ascii="TH Sarabun New" w:hAnsi="TH Sarabun New" w:cs="TH Sarabun New"/>
      </w:rPr>
      <w:t xml:space="preserve"> </w:t>
    </w:r>
    <w:r w:rsidR="00335F3B" w:rsidRPr="00335F3B">
      <w:rPr>
        <w:rFonts w:ascii="TH Sarabun New" w:hAnsi="TH Sarabun New" w:cs="TH Sarabun New"/>
        <w:cs/>
      </w:rPr>
      <w:t xml:space="preserve">ฟอร์ม </w:t>
    </w:r>
    <w:r w:rsidR="00335F3B" w:rsidRPr="00335F3B">
      <w:rPr>
        <w:rFonts w:ascii="TH Sarabun New" w:hAnsi="TH Sarabun New" w:cs="TH Sarabun New"/>
      </w:rPr>
      <w:t>IRD_CP1/Project</w:t>
    </w:r>
  </w:p>
  <w:p w14:paraId="50BBF2BE" w14:textId="15EBC085" w:rsidR="003E3CA8" w:rsidRPr="00335F3B" w:rsidRDefault="003E3CA8" w:rsidP="003E3CA8">
    <w:pPr>
      <w:pStyle w:val="aa"/>
      <w:jc w:val="right"/>
      <w:rPr>
        <w:rFonts w:ascii="TH Sarabun New" w:hAnsi="TH Sarabun New" w:cs="TH Sarabun New"/>
      </w:rPr>
    </w:pPr>
    <w:r>
      <w:rPr>
        <w:rFonts w:ascii="TH Sarabun New" w:hAnsi="TH Sarabun New" w:cs="TH Sarabun New" w:hint="cs"/>
      </w:rPr>
      <w:sym w:font="Wingdings" w:char="F06F"/>
    </w:r>
    <w:r>
      <w:rPr>
        <w:rFonts w:ascii="TH Sarabun New" w:hAnsi="TH Sarabun New" w:cs="TH Sarabun New"/>
      </w:rPr>
      <w:t xml:space="preserve"> </w:t>
    </w:r>
    <w:r w:rsidRPr="00335F3B">
      <w:rPr>
        <w:rFonts w:ascii="TH Sarabun New" w:hAnsi="TH Sarabun New" w:cs="TH Sarabun New"/>
        <w:cs/>
      </w:rPr>
      <w:t xml:space="preserve">ฟอร์ม </w:t>
    </w:r>
    <w:r w:rsidRPr="00335F3B">
      <w:rPr>
        <w:rFonts w:ascii="TH Sarabun New" w:hAnsi="TH Sarabun New" w:cs="TH Sarabun New"/>
      </w:rPr>
      <w:t>IRD_CP1/Pro</w:t>
    </w:r>
    <w:r>
      <w:rPr>
        <w:rFonts w:ascii="TH Sarabun New" w:hAnsi="TH Sarabun New" w:cs="TH Sarabun New"/>
      </w:rPr>
      <w:t>gra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E675E"/>
    <w:multiLevelType w:val="hybridMultilevel"/>
    <w:tmpl w:val="66960D70"/>
    <w:lvl w:ilvl="0" w:tplc="B4D269EE">
      <w:start w:val="1"/>
      <w:numFmt w:val="decimal"/>
      <w:lvlText w:val="%1."/>
      <w:lvlJc w:val="left"/>
      <w:pPr>
        <w:ind w:left="720" w:hanging="360"/>
      </w:pPr>
      <w:rPr>
        <w:rFonts w:hint="default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0432CE"/>
    <w:multiLevelType w:val="hybridMultilevel"/>
    <w:tmpl w:val="3B62A4A0"/>
    <w:lvl w:ilvl="0" w:tplc="FAFE902A">
      <w:start w:val="2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FE4065"/>
    <w:multiLevelType w:val="hybridMultilevel"/>
    <w:tmpl w:val="D722D544"/>
    <w:lvl w:ilvl="0" w:tplc="385EDD48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2D06B4"/>
    <w:multiLevelType w:val="hybridMultilevel"/>
    <w:tmpl w:val="09683B46"/>
    <w:lvl w:ilvl="0" w:tplc="04BA978A">
      <w:start w:val="14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6317DD"/>
    <w:multiLevelType w:val="hybridMultilevel"/>
    <w:tmpl w:val="2038443A"/>
    <w:lvl w:ilvl="0" w:tplc="28166042">
      <w:start w:val="12"/>
      <w:numFmt w:val="bullet"/>
      <w:lvlText w:val=""/>
      <w:lvlJc w:val="left"/>
      <w:pPr>
        <w:tabs>
          <w:tab w:val="num" w:pos="660"/>
        </w:tabs>
        <w:ind w:left="660" w:hanging="360"/>
      </w:pPr>
      <w:rPr>
        <w:rFonts w:ascii="Symbol" w:eastAsia="Times New Roman" w:hAnsi="Symbol" w:cs="Cord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5">
    <w:nsid w:val="3238498B"/>
    <w:multiLevelType w:val="hybridMultilevel"/>
    <w:tmpl w:val="4170B032"/>
    <w:lvl w:ilvl="0" w:tplc="9AF059F4">
      <w:start w:val="15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A66FF6"/>
    <w:multiLevelType w:val="hybridMultilevel"/>
    <w:tmpl w:val="CB980530"/>
    <w:lvl w:ilvl="0" w:tplc="E35C056E">
      <w:start w:val="14"/>
      <w:numFmt w:val="bullet"/>
      <w:lvlText w:val="-"/>
      <w:lvlJc w:val="left"/>
      <w:pPr>
        <w:ind w:left="93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>
    <w:nsid w:val="490756C6"/>
    <w:multiLevelType w:val="hybridMultilevel"/>
    <w:tmpl w:val="7F6E1B60"/>
    <w:lvl w:ilvl="0" w:tplc="766EB796">
      <w:start w:val="8"/>
      <w:numFmt w:val="bullet"/>
      <w:lvlText w:val="-"/>
      <w:lvlJc w:val="left"/>
      <w:pPr>
        <w:ind w:left="96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8">
    <w:nsid w:val="5D247E56"/>
    <w:multiLevelType w:val="hybridMultilevel"/>
    <w:tmpl w:val="4B30BE12"/>
    <w:lvl w:ilvl="0" w:tplc="7AD01044">
      <w:start w:val="12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eastAsia="Times New Roman" w:hAnsi="Symbol" w:cs="Cord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>
    <w:nsid w:val="653145E2"/>
    <w:multiLevelType w:val="hybridMultilevel"/>
    <w:tmpl w:val="637627A6"/>
    <w:lvl w:ilvl="0" w:tplc="8DC8A64C">
      <w:start w:val="2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52244C"/>
    <w:multiLevelType w:val="hybridMultilevel"/>
    <w:tmpl w:val="00586BB8"/>
    <w:lvl w:ilvl="0" w:tplc="6ECE6DB4">
      <w:start w:val="15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6"/>
  </w:num>
  <w:num w:numId="5">
    <w:abstractNumId w:val="7"/>
  </w:num>
  <w:num w:numId="6">
    <w:abstractNumId w:val="9"/>
  </w:num>
  <w:num w:numId="7">
    <w:abstractNumId w:val="10"/>
  </w:num>
  <w:num w:numId="8">
    <w:abstractNumId w:val="5"/>
  </w:num>
  <w:num w:numId="9">
    <w:abstractNumId w:val="1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MDe3NDI1N7MwMTBR0lEKTi0uzszPAykwrAUAgbhtbCwAAAA="/>
  </w:docVars>
  <w:rsids>
    <w:rsidRoot w:val="005F68F0"/>
    <w:rsid w:val="00040375"/>
    <w:rsid w:val="000440EB"/>
    <w:rsid w:val="00046359"/>
    <w:rsid w:val="0007297C"/>
    <w:rsid w:val="00072995"/>
    <w:rsid w:val="0008422B"/>
    <w:rsid w:val="00095CA8"/>
    <w:rsid w:val="000A4F7C"/>
    <w:rsid w:val="000B11A5"/>
    <w:rsid w:val="000B129B"/>
    <w:rsid w:val="000B3F67"/>
    <w:rsid w:val="000B4624"/>
    <w:rsid w:val="000C7ABA"/>
    <w:rsid w:val="000D6A5A"/>
    <w:rsid w:val="000E7E6A"/>
    <w:rsid w:val="000F1983"/>
    <w:rsid w:val="0010390C"/>
    <w:rsid w:val="00131739"/>
    <w:rsid w:val="00140E73"/>
    <w:rsid w:val="00156B86"/>
    <w:rsid w:val="00156D22"/>
    <w:rsid w:val="00160B0D"/>
    <w:rsid w:val="00164A7F"/>
    <w:rsid w:val="00167A95"/>
    <w:rsid w:val="0017113E"/>
    <w:rsid w:val="00171DE5"/>
    <w:rsid w:val="001802D2"/>
    <w:rsid w:val="0019788F"/>
    <w:rsid w:val="001A2B24"/>
    <w:rsid w:val="001A755D"/>
    <w:rsid w:val="001C1D43"/>
    <w:rsid w:val="001C608C"/>
    <w:rsid w:val="001D6F11"/>
    <w:rsid w:val="001E4412"/>
    <w:rsid w:val="001F7A53"/>
    <w:rsid w:val="00214000"/>
    <w:rsid w:val="002160D9"/>
    <w:rsid w:val="00224174"/>
    <w:rsid w:val="002529AA"/>
    <w:rsid w:val="00255683"/>
    <w:rsid w:val="00274686"/>
    <w:rsid w:val="00284D49"/>
    <w:rsid w:val="002A5255"/>
    <w:rsid w:val="002B3FF5"/>
    <w:rsid w:val="002C69AA"/>
    <w:rsid w:val="002E3784"/>
    <w:rsid w:val="002F2771"/>
    <w:rsid w:val="002F7D0C"/>
    <w:rsid w:val="003006F1"/>
    <w:rsid w:val="00306DA1"/>
    <w:rsid w:val="00335F3B"/>
    <w:rsid w:val="00344E3F"/>
    <w:rsid w:val="00345A23"/>
    <w:rsid w:val="003519F6"/>
    <w:rsid w:val="00361738"/>
    <w:rsid w:val="00362B1B"/>
    <w:rsid w:val="003654FD"/>
    <w:rsid w:val="003713B6"/>
    <w:rsid w:val="003715D7"/>
    <w:rsid w:val="00384847"/>
    <w:rsid w:val="0039345B"/>
    <w:rsid w:val="003A0D5B"/>
    <w:rsid w:val="003D1610"/>
    <w:rsid w:val="003E3992"/>
    <w:rsid w:val="003E3CA8"/>
    <w:rsid w:val="0042090B"/>
    <w:rsid w:val="00421A79"/>
    <w:rsid w:val="00430D64"/>
    <w:rsid w:val="00432675"/>
    <w:rsid w:val="00435EA1"/>
    <w:rsid w:val="00452B84"/>
    <w:rsid w:val="004609FC"/>
    <w:rsid w:val="004857DA"/>
    <w:rsid w:val="0048709B"/>
    <w:rsid w:val="004957CF"/>
    <w:rsid w:val="004A4876"/>
    <w:rsid w:val="004B1173"/>
    <w:rsid w:val="004C7A29"/>
    <w:rsid w:val="004D28E0"/>
    <w:rsid w:val="005179B6"/>
    <w:rsid w:val="00543D84"/>
    <w:rsid w:val="00555502"/>
    <w:rsid w:val="00574E07"/>
    <w:rsid w:val="005849EA"/>
    <w:rsid w:val="005A3BA2"/>
    <w:rsid w:val="005C3580"/>
    <w:rsid w:val="005C4A6A"/>
    <w:rsid w:val="005E187F"/>
    <w:rsid w:val="005F68F0"/>
    <w:rsid w:val="00601733"/>
    <w:rsid w:val="0061274B"/>
    <w:rsid w:val="0061796E"/>
    <w:rsid w:val="00634816"/>
    <w:rsid w:val="006A3240"/>
    <w:rsid w:val="006B202D"/>
    <w:rsid w:val="006B3851"/>
    <w:rsid w:val="006D11B3"/>
    <w:rsid w:val="006D4DDD"/>
    <w:rsid w:val="00705EC1"/>
    <w:rsid w:val="0070617A"/>
    <w:rsid w:val="0071301A"/>
    <w:rsid w:val="00724FF4"/>
    <w:rsid w:val="00741564"/>
    <w:rsid w:val="007713A9"/>
    <w:rsid w:val="007815F5"/>
    <w:rsid w:val="0079631E"/>
    <w:rsid w:val="007A1C4A"/>
    <w:rsid w:val="007A6BCC"/>
    <w:rsid w:val="007E2A4F"/>
    <w:rsid w:val="008056ED"/>
    <w:rsid w:val="00806B05"/>
    <w:rsid w:val="00807AA9"/>
    <w:rsid w:val="008172D2"/>
    <w:rsid w:val="00830120"/>
    <w:rsid w:val="00860B0A"/>
    <w:rsid w:val="0086287D"/>
    <w:rsid w:val="00885FFA"/>
    <w:rsid w:val="008D1347"/>
    <w:rsid w:val="008E46A8"/>
    <w:rsid w:val="00924E6A"/>
    <w:rsid w:val="00931E04"/>
    <w:rsid w:val="009358B6"/>
    <w:rsid w:val="00961503"/>
    <w:rsid w:val="009837B7"/>
    <w:rsid w:val="0099010B"/>
    <w:rsid w:val="009A1343"/>
    <w:rsid w:val="009A41A7"/>
    <w:rsid w:val="009B3233"/>
    <w:rsid w:val="009D504A"/>
    <w:rsid w:val="009D643E"/>
    <w:rsid w:val="00A25910"/>
    <w:rsid w:val="00A53CBD"/>
    <w:rsid w:val="00A75FA9"/>
    <w:rsid w:val="00A766E6"/>
    <w:rsid w:val="00A80C3C"/>
    <w:rsid w:val="00A85295"/>
    <w:rsid w:val="00A87D94"/>
    <w:rsid w:val="00A9568A"/>
    <w:rsid w:val="00A97815"/>
    <w:rsid w:val="00AB34AB"/>
    <w:rsid w:val="00AD55BE"/>
    <w:rsid w:val="00AE25C2"/>
    <w:rsid w:val="00AE3788"/>
    <w:rsid w:val="00AF1A0E"/>
    <w:rsid w:val="00AF41CB"/>
    <w:rsid w:val="00B03F25"/>
    <w:rsid w:val="00B054CD"/>
    <w:rsid w:val="00B07C27"/>
    <w:rsid w:val="00B125D4"/>
    <w:rsid w:val="00B15758"/>
    <w:rsid w:val="00B41880"/>
    <w:rsid w:val="00B67DEF"/>
    <w:rsid w:val="00B775B5"/>
    <w:rsid w:val="00B87369"/>
    <w:rsid w:val="00B91D16"/>
    <w:rsid w:val="00B9668D"/>
    <w:rsid w:val="00B977C5"/>
    <w:rsid w:val="00BB2D20"/>
    <w:rsid w:val="00BE7D44"/>
    <w:rsid w:val="00C053FE"/>
    <w:rsid w:val="00C1631F"/>
    <w:rsid w:val="00C27788"/>
    <w:rsid w:val="00C4146C"/>
    <w:rsid w:val="00C65700"/>
    <w:rsid w:val="00C66C7F"/>
    <w:rsid w:val="00C92D4F"/>
    <w:rsid w:val="00C96135"/>
    <w:rsid w:val="00CD61EC"/>
    <w:rsid w:val="00D11522"/>
    <w:rsid w:val="00D119D4"/>
    <w:rsid w:val="00D2390F"/>
    <w:rsid w:val="00D56BC0"/>
    <w:rsid w:val="00D8212F"/>
    <w:rsid w:val="00D82443"/>
    <w:rsid w:val="00D979FD"/>
    <w:rsid w:val="00DC1600"/>
    <w:rsid w:val="00DC207F"/>
    <w:rsid w:val="00E07C3B"/>
    <w:rsid w:val="00E20C12"/>
    <w:rsid w:val="00E24868"/>
    <w:rsid w:val="00E44CAD"/>
    <w:rsid w:val="00E65E5E"/>
    <w:rsid w:val="00E67169"/>
    <w:rsid w:val="00E72168"/>
    <w:rsid w:val="00E97CFF"/>
    <w:rsid w:val="00EE1984"/>
    <w:rsid w:val="00EE4463"/>
    <w:rsid w:val="00EF622B"/>
    <w:rsid w:val="00F045C1"/>
    <w:rsid w:val="00F057A7"/>
    <w:rsid w:val="00F2212E"/>
    <w:rsid w:val="00F23A05"/>
    <w:rsid w:val="00F3780E"/>
    <w:rsid w:val="00F53128"/>
    <w:rsid w:val="00F766CD"/>
    <w:rsid w:val="00F904CA"/>
    <w:rsid w:val="00F97CAE"/>
    <w:rsid w:val="00FA210B"/>
    <w:rsid w:val="00FA7E6B"/>
    <w:rsid w:val="00FB3D63"/>
    <w:rsid w:val="00FC1E9B"/>
    <w:rsid w:val="00FD46A8"/>
    <w:rsid w:val="00FF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B7F5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ngsana New" w:hAnsi="Angsana New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A75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line number"/>
    <w:basedOn w:val="a0"/>
    <w:rsid w:val="004A4876"/>
  </w:style>
  <w:style w:type="character" w:styleId="a5">
    <w:name w:val="Emphasis"/>
    <w:qFormat/>
    <w:rsid w:val="00574E07"/>
    <w:rPr>
      <w:i/>
      <w:iCs/>
    </w:rPr>
  </w:style>
  <w:style w:type="paragraph" w:styleId="a6">
    <w:name w:val="List Paragraph"/>
    <w:basedOn w:val="a"/>
    <w:uiPriority w:val="34"/>
    <w:qFormat/>
    <w:rsid w:val="000B11A5"/>
    <w:pPr>
      <w:ind w:left="720"/>
      <w:contextualSpacing/>
    </w:pPr>
    <w:rPr>
      <w:rFonts w:ascii="Calibri" w:eastAsia="Calibri" w:hAnsi="Calibri" w:cs="Cordia New"/>
      <w:sz w:val="22"/>
    </w:rPr>
  </w:style>
  <w:style w:type="paragraph" w:styleId="a7">
    <w:name w:val="Balloon Text"/>
    <w:basedOn w:val="a"/>
    <w:link w:val="a8"/>
    <w:rsid w:val="00741564"/>
    <w:rPr>
      <w:rFonts w:ascii="Tahoma" w:hAnsi="Tahoma"/>
      <w:sz w:val="16"/>
      <w:szCs w:val="20"/>
    </w:rPr>
  </w:style>
  <w:style w:type="character" w:customStyle="1" w:styleId="a8">
    <w:name w:val="ข้อความบอลลูน อักขระ"/>
    <w:link w:val="a7"/>
    <w:rsid w:val="00741564"/>
    <w:rPr>
      <w:rFonts w:ascii="Tahoma" w:hAnsi="Tahoma"/>
      <w:sz w:val="16"/>
    </w:rPr>
  </w:style>
  <w:style w:type="character" w:styleId="a9">
    <w:name w:val="Hyperlink"/>
    <w:uiPriority w:val="99"/>
    <w:unhideWhenUsed/>
    <w:rsid w:val="00F3780E"/>
    <w:rPr>
      <w:color w:val="0000FF"/>
      <w:u w:val="single"/>
    </w:rPr>
  </w:style>
  <w:style w:type="paragraph" w:styleId="aa">
    <w:name w:val="header"/>
    <w:basedOn w:val="a"/>
    <w:link w:val="ab"/>
    <w:uiPriority w:val="99"/>
    <w:unhideWhenUsed/>
    <w:rsid w:val="006B202D"/>
    <w:pPr>
      <w:tabs>
        <w:tab w:val="center" w:pos="4513"/>
        <w:tab w:val="right" w:pos="9026"/>
      </w:tabs>
    </w:pPr>
    <w:rPr>
      <w:szCs w:val="35"/>
    </w:rPr>
  </w:style>
  <w:style w:type="character" w:customStyle="1" w:styleId="ab">
    <w:name w:val="หัวกระดาษ อักขระ"/>
    <w:basedOn w:val="a0"/>
    <w:link w:val="aa"/>
    <w:uiPriority w:val="99"/>
    <w:rsid w:val="006B202D"/>
    <w:rPr>
      <w:rFonts w:ascii="Angsana New" w:hAnsi="Angsana New"/>
      <w:sz w:val="28"/>
      <w:szCs w:val="35"/>
    </w:rPr>
  </w:style>
  <w:style w:type="paragraph" w:styleId="ac">
    <w:name w:val="footer"/>
    <w:basedOn w:val="a"/>
    <w:link w:val="ad"/>
    <w:unhideWhenUsed/>
    <w:rsid w:val="006B202D"/>
    <w:pPr>
      <w:tabs>
        <w:tab w:val="center" w:pos="4513"/>
        <w:tab w:val="right" w:pos="9026"/>
      </w:tabs>
    </w:pPr>
    <w:rPr>
      <w:szCs w:val="35"/>
    </w:rPr>
  </w:style>
  <w:style w:type="character" w:customStyle="1" w:styleId="ad">
    <w:name w:val="ท้ายกระดาษ อักขระ"/>
    <w:basedOn w:val="a0"/>
    <w:link w:val="ac"/>
    <w:rsid w:val="006B202D"/>
    <w:rPr>
      <w:rFonts w:ascii="Angsana New" w:hAnsi="Angsana New"/>
      <w:sz w:val="28"/>
      <w:szCs w:val="35"/>
    </w:rPr>
  </w:style>
  <w:style w:type="character" w:styleId="ae">
    <w:name w:val="page number"/>
    <w:basedOn w:val="a0"/>
    <w:rsid w:val="0071301A"/>
  </w:style>
  <w:style w:type="paragraph" w:customStyle="1" w:styleId="af">
    <w:name w:val="เนื้อเรื่อง"/>
    <w:basedOn w:val="a"/>
    <w:uiPriority w:val="99"/>
    <w:rsid w:val="0071301A"/>
    <w:pPr>
      <w:ind w:right="386"/>
    </w:pPr>
    <w:rPr>
      <w:rFonts w:ascii="Tahoma" w:hAnsi="Tahoma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ngsana New" w:hAnsi="Angsana New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A75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line number"/>
    <w:basedOn w:val="a0"/>
    <w:rsid w:val="004A4876"/>
  </w:style>
  <w:style w:type="character" w:styleId="a5">
    <w:name w:val="Emphasis"/>
    <w:qFormat/>
    <w:rsid w:val="00574E07"/>
    <w:rPr>
      <w:i/>
      <w:iCs/>
    </w:rPr>
  </w:style>
  <w:style w:type="paragraph" w:styleId="a6">
    <w:name w:val="List Paragraph"/>
    <w:basedOn w:val="a"/>
    <w:uiPriority w:val="34"/>
    <w:qFormat/>
    <w:rsid w:val="000B11A5"/>
    <w:pPr>
      <w:ind w:left="720"/>
      <w:contextualSpacing/>
    </w:pPr>
    <w:rPr>
      <w:rFonts w:ascii="Calibri" w:eastAsia="Calibri" w:hAnsi="Calibri" w:cs="Cordia New"/>
      <w:sz w:val="22"/>
    </w:rPr>
  </w:style>
  <w:style w:type="paragraph" w:styleId="a7">
    <w:name w:val="Balloon Text"/>
    <w:basedOn w:val="a"/>
    <w:link w:val="a8"/>
    <w:rsid w:val="00741564"/>
    <w:rPr>
      <w:rFonts w:ascii="Tahoma" w:hAnsi="Tahoma"/>
      <w:sz w:val="16"/>
      <w:szCs w:val="20"/>
    </w:rPr>
  </w:style>
  <w:style w:type="character" w:customStyle="1" w:styleId="a8">
    <w:name w:val="ข้อความบอลลูน อักขระ"/>
    <w:link w:val="a7"/>
    <w:rsid w:val="00741564"/>
    <w:rPr>
      <w:rFonts w:ascii="Tahoma" w:hAnsi="Tahoma"/>
      <w:sz w:val="16"/>
    </w:rPr>
  </w:style>
  <w:style w:type="character" w:styleId="a9">
    <w:name w:val="Hyperlink"/>
    <w:uiPriority w:val="99"/>
    <w:unhideWhenUsed/>
    <w:rsid w:val="00F3780E"/>
    <w:rPr>
      <w:color w:val="0000FF"/>
      <w:u w:val="single"/>
    </w:rPr>
  </w:style>
  <w:style w:type="paragraph" w:styleId="aa">
    <w:name w:val="header"/>
    <w:basedOn w:val="a"/>
    <w:link w:val="ab"/>
    <w:uiPriority w:val="99"/>
    <w:unhideWhenUsed/>
    <w:rsid w:val="006B202D"/>
    <w:pPr>
      <w:tabs>
        <w:tab w:val="center" w:pos="4513"/>
        <w:tab w:val="right" w:pos="9026"/>
      </w:tabs>
    </w:pPr>
    <w:rPr>
      <w:szCs w:val="35"/>
    </w:rPr>
  </w:style>
  <w:style w:type="character" w:customStyle="1" w:styleId="ab">
    <w:name w:val="หัวกระดาษ อักขระ"/>
    <w:basedOn w:val="a0"/>
    <w:link w:val="aa"/>
    <w:uiPriority w:val="99"/>
    <w:rsid w:val="006B202D"/>
    <w:rPr>
      <w:rFonts w:ascii="Angsana New" w:hAnsi="Angsana New"/>
      <w:sz w:val="28"/>
      <w:szCs w:val="35"/>
    </w:rPr>
  </w:style>
  <w:style w:type="paragraph" w:styleId="ac">
    <w:name w:val="footer"/>
    <w:basedOn w:val="a"/>
    <w:link w:val="ad"/>
    <w:unhideWhenUsed/>
    <w:rsid w:val="006B202D"/>
    <w:pPr>
      <w:tabs>
        <w:tab w:val="center" w:pos="4513"/>
        <w:tab w:val="right" w:pos="9026"/>
      </w:tabs>
    </w:pPr>
    <w:rPr>
      <w:szCs w:val="35"/>
    </w:rPr>
  </w:style>
  <w:style w:type="character" w:customStyle="1" w:styleId="ad">
    <w:name w:val="ท้ายกระดาษ อักขระ"/>
    <w:basedOn w:val="a0"/>
    <w:link w:val="ac"/>
    <w:rsid w:val="006B202D"/>
    <w:rPr>
      <w:rFonts w:ascii="Angsana New" w:hAnsi="Angsana New"/>
      <w:sz w:val="28"/>
      <w:szCs w:val="35"/>
    </w:rPr>
  </w:style>
  <w:style w:type="character" w:styleId="ae">
    <w:name w:val="page number"/>
    <w:basedOn w:val="a0"/>
    <w:rsid w:val="0071301A"/>
  </w:style>
  <w:style w:type="paragraph" w:customStyle="1" w:styleId="af">
    <w:name w:val="เนื้อเรื่อง"/>
    <w:basedOn w:val="a"/>
    <w:uiPriority w:val="99"/>
    <w:rsid w:val="0071301A"/>
    <w:pPr>
      <w:ind w:right="386"/>
    </w:pPr>
    <w:rPr>
      <w:rFonts w:ascii="Tahoma" w:hAnsi="Tahoma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5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5E99DA44A804620B4D42D903127860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ADAA93F-67D1-4E04-A3AA-323DA155D2F4}"/>
      </w:docPartPr>
      <w:docPartBody>
        <w:p w:rsidR="006F536A" w:rsidRDefault="00A4690A" w:rsidP="00A4690A">
          <w:pPr>
            <w:pStyle w:val="B5E99DA44A804620B4D42D9031278609"/>
          </w:pPr>
          <w:r w:rsidRPr="002957A3">
            <w:rPr>
              <w:rStyle w:val="a3"/>
            </w:rPr>
            <w:t>Click here to enter text.</w:t>
          </w:r>
        </w:p>
      </w:docPartBody>
    </w:docPart>
    <w:docPart>
      <w:docPartPr>
        <w:name w:val="41F8ED54E3D142E98F01E01CD8EAB64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C34D727-ED35-41F5-A276-3582ECEC1512}"/>
      </w:docPartPr>
      <w:docPartBody>
        <w:p w:rsidR="006F536A" w:rsidRDefault="00A4690A" w:rsidP="00A4690A">
          <w:pPr>
            <w:pStyle w:val="41F8ED54E3D142E98F01E01CD8EAB641"/>
          </w:pPr>
          <w:r>
            <w:rPr>
              <w:rStyle w:val="a3"/>
            </w:rPr>
            <w:t>Click here to enter text.</w:t>
          </w:r>
        </w:p>
      </w:docPartBody>
    </w:docPart>
    <w:docPart>
      <w:docPartPr>
        <w:name w:val="B25E7EE5046F47DF8D5733268A99053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2D0CEFC-28B9-438C-AAEF-A4E65606E57A}"/>
      </w:docPartPr>
      <w:docPartBody>
        <w:p w:rsidR="006F536A" w:rsidRDefault="00A4690A" w:rsidP="00A4690A">
          <w:pPr>
            <w:pStyle w:val="B25E7EE5046F47DF8D5733268A99053E"/>
          </w:pPr>
          <w:r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คำนำหน้า</w:t>
          </w:r>
        </w:p>
      </w:docPartBody>
    </w:docPart>
    <w:docPart>
      <w:docPartPr>
        <w:name w:val="630EAB8F85F34D87BE3C8A54CA10773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DB96D5A-0654-4D95-982D-6F79FB69E872}"/>
      </w:docPartPr>
      <w:docPartBody>
        <w:p w:rsidR="006F536A" w:rsidRDefault="00A4690A" w:rsidP="00A4690A">
          <w:pPr>
            <w:pStyle w:val="630EAB8F85F34D87BE3C8A54CA107733"/>
          </w:pPr>
          <w:r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ชื่อ-สกุล</w:t>
          </w:r>
        </w:p>
      </w:docPartBody>
    </w:docPart>
    <w:docPart>
      <w:docPartPr>
        <w:name w:val="06CFB9F78AD9451880E34413A06B627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AEB43DA-BF64-4B80-A122-57BEC61782E3}"/>
      </w:docPartPr>
      <w:docPartBody>
        <w:p w:rsidR="006F536A" w:rsidRDefault="00A4690A" w:rsidP="00A4690A">
          <w:pPr>
            <w:pStyle w:val="06CFB9F78AD9451880E34413A06B6276"/>
          </w:pPr>
          <w:r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ตำแหน่งในโครงการ</w:t>
          </w:r>
        </w:p>
      </w:docPartBody>
    </w:docPart>
    <w:docPart>
      <w:docPartPr>
        <w:name w:val="5B0925364C274A829A7F4F9DA130D7D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6AC9F19-3921-4019-892F-AABE4D5D54AF}"/>
      </w:docPartPr>
      <w:docPartBody>
        <w:p w:rsidR="006F536A" w:rsidRDefault="00A4690A" w:rsidP="00A4690A">
          <w:pPr>
            <w:pStyle w:val="5B0925364C274A829A7F4F9DA130D7DB"/>
          </w:pPr>
          <w:r>
            <w:rPr>
              <w:rStyle w:val="a3"/>
            </w:rPr>
            <w:t>Click here to enter text.</w:t>
          </w:r>
        </w:p>
      </w:docPartBody>
    </w:docPart>
    <w:docPart>
      <w:docPartPr>
        <w:name w:val="DF51D7F9F8F74A39BD417A27CA07012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BFD8B46-E488-4B87-B677-4F8BC7212F6B}"/>
      </w:docPartPr>
      <w:docPartBody>
        <w:p w:rsidR="006F536A" w:rsidRDefault="00A4690A" w:rsidP="00A4690A">
          <w:pPr>
            <w:pStyle w:val="DF51D7F9F8F74A39BD417A27CA070127"/>
          </w:pPr>
          <w:r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สัดส่วนการมีส่วนร่วม</w:t>
          </w:r>
        </w:p>
      </w:docPartBody>
    </w:docPart>
    <w:docPart>
      <w:docPartPr>
        <w:name w:val="1418F4074E9B4217AAD5BB1908A1E33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5403E81-C3F8-4BC1-A472-AC0EA276286A}"/>
      </w:docPartPr>
      <w:docPartBody>
        <w:p w:rsidR="006F536A" w:rsidRDefault="00A4690A" w:rsidP="00A4690A">
          <w:pPr>
            <w:pStyle w:val="1418F4074E9B4217AAD5BB1908A1E33B"/>
          </w:pPr>
          <w:r>
            <w:rPr>
              <w:rStyle w:val="a3"/>
            </w:rPr>
            <w:t>Choose an item.</w:t>
          </w:r>
        </w:p>
      </w:docPartBody>
    </w:docPart>
    <w:docPart>
      <w:docPartPr>
        <w:name w:val="D9B9D5F27BCE4215B8E79FACA4B3D37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3C588CF-991B-4CD2-933A-94EFE5252A76}"/>
      </w:docPartPr>
      <w:docPartBody>
        <w:p w:rsidR="006F536A" w:rsidRDefault="00A4690A" w:rsidP="00A4690A">
          <w:pPr>
            <w:pStyle w:val="D9B9D5F27BCE4215B8E79FACA4B3D37F"/>
          </w:pPr>
          <w:r w:rsidRPr="00403790">
            <w:rPr>
              <w:rStyle w:val="a3"/>
            </w:rPr>
            <w:t>Choose an item.</w:t>
          </w:r>
        </w:p>
      </w:docPartBody>
    </w:docPart>
    <w:docPart>
      <w:docPartPr>
        <w:name w:val="10BB16619B8D4414961ACA80CEFC83C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E8B7AC9-58C5-4149-AD51-9808C0D55A23}"/>
      </w:docPartPr>
      <w:docPartBody>
        <w:p w:rsidR="006F536A" w:rsidRDefault="00A4690A" w:rsidP="00A4690A">
          <w:pPr>
            <w:pStyle w:val="10BB16619B8D4414961ACA80CEFC83C4"/>
          </w:pPr>
          <w:r w:rsidRPr="002957A3">
            <w:rPr>
              <w:rStyle w:val="a3"/>
            </w:rPr>
            <w:t>Click here to enter text.</w:t>
          </w:r>
        </w:p>
      </w:docPartBody>
    </w:docPart>
    <w:docPart>
      <w:docPartPr>
        <w:name w:val="1261D60F230F40CF95DAF88C73603A3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9994BB0-669D-4DCE-9CFD-A5051E28A154}"/>
      </w:docPartPr>
      <w:docPartBody>
        <w:p w:rsidR="006F536A" w:rsidRDefault="00A4690A" w:rsidP="00A4690A">
          <w:pPr>
            <w:pStyle w:val="1261D60F230F40CF95DAF88C73603A34"/>
          </w:pPr>
          <w:r w:rsidRPr="002957A3">
            <w:rPr>
              <w:rStyle w:val="a3"/>
            </w:rPr>
            <w:t>Click here to enter text.</w:t>
          </w:r>
        </w:p>
      </w:docPartBody>
    </w:docPart>
    <w:docPart>
      <w:docPartPr>
        <w:name w:val="CD90B33DB1DF4486A814A29212EFF74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94435A2-4AB0-4959-BFC1-8785018913F6}"/>
      </w:docPartPr>
      <w:docPartBody>
        <w:p w:rsidR="006F536A" w:rsidRDefault="00A4690A" w:rsidP="00A4690A">
          <w:pPr>
            <w:pStyle w:val="CD90B33DB1DF4486A814A29212EFF74D"/>
          </w:pPr>
          <w:r w:rsidRPr="002957A3">
            <w:rPr>
              <w:rStyle w:val="a3"/>
            </w:rPr>
            <w:t>Click here to enter text.</w:t>
          </w:r>
        </w:p>
      </w:docPartBody>
    </w:docPart>
    <w:docPart>
      <w:docPartPr>
        <w:name w:val="A837EA5155494585AD7A63FEDEB5051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2C46C33-88DF-4905-97AF-548F74D2550F}"/>
      </w:docPartPr>
      <w:docPartBody>
        <w:p w:rsidR="006F536A" w:rsidRDefault="00A4690A" w:rsidP="00A4690A">
          <w:pPr>
            <w:pStyle w:val="A837EA5155494585AD7A63FEDEB50512"/>
          </w:pPr>
          <w:r w:rsidRPr="002957A3">
            <w:rPr>
              <w:rStyle w:val="a3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ordiaUPC">
    <w:panose1 w:val="020B0304020202020204"/>
    <w:charset w:val="DE"/>
    <w:family w:val="swiss"/>
    <w:pitch w:val="variable"/>
    <w:sig w:usb0="01000003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arabun">
    <w:altName w:val="Times New Roman"/>
    <w:charset w:val="00"/>
    <w:family w:val="auto"/>
    <w:pitch w:val="default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Calibri Light">
    <w:altName w:val="-Layiji_KutLaiMuu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690A"/>
    <w:rsid w:val="0037220A"/>
    <w:rsid w:val="005F05C0"/>
    <w:rsid w:val="006F536A"/>
    <w:rsid w:val="0080282D"/>
    <w:rsid w:val="00A4690A"/>
    <w:rsid w:val="00C83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4690A"/>
    <w:rPr>
      <w:color w:val="808080"/>
    </w:rPr>
  </w:style>
  <w:style w:type="paragraph" w:customStyle="1" w:styleId="B5E99DA44A804620B4D42D9031278609">
    <w:name w:val="B5E99DA44A804620B4D42D9031278609"/>
    <w:rsid w:val="00A4690A"/>
  </w:style>
  <w:style w:type="paragraph" w:customStyle="1" w:styleId="7DE5E433D0DF4F70BF01336B1366FF73">
    <w:name w:val="7DE5E433D0DF4F70BF01336B1366FF73"/>
    <w:rsid w:val="00A4690A"/>
  </w:style>
  <w:style w:type="paragraph" w:customStyle="1" w:styleId="41F8ED54E3D142E98F01E01CD8EAB641">
    <w:name w:val="41F8ED54E3D142E98F01E01CD8EAB641"/>
    <w:rsid w:val="00A4690A"/>
  </w:style>
  <w:style w:type="paragraph" w:customStyle="1" w:styleId="B25E7EE5046F47DF8D5733268A99053E">
    <w:name w:val="B25E7EE5046F47DF8D5733268A99053E"/>
    <w:rsid w:val="00A4690A"/>
  </w:style>
  <w:style w:type="paragraph" w:customStyle="1" w:styleId="630EAB8F85F34D87BE3C8A54CA107733">
    <w:name w:val="630EAB8F85F34D87BE3C8A54CA107733"/>
    <w:rsid w:val="00A4690A"/>
  </w:style>
  <w:style w:type="paragraph" w:customStyle="1" w:styleId="06CFB9F78AD9451880E34413A06B6276">
    <w:name w:val="06CFB9F78AD9451880E34413A06B6276"/>
    <w:rsid w:val="00A4690A"/>
  </w:style>
  <w:style w:type="paragraph" w:customStyle="1" w:styleId="5B0925364C274A829A7F4F9DA130D7DB">
    <w:name w:val="5B0925364C274A829A7F4F9DA130D7DB"/>
    <w:rsid w:val="00A4690A"/>
  </w:style>
  <w:style w:type="paragraph" w:customStyle="1" w:styleId="DF51D7F9F8F74A39BD417A27CA070127">
    <w:name w:val="DF51D7F9F8F74A39BD417A27CA070127"/>
    <w:rsid w:val="00A4690A"/>
  </w:style>
  <w:style w:type="paragraph" w:customStyle="1" w:styleId="1418F4074E9B4217AAD5BB1908A1E33B">
    <w:name w:val="1418F4074E9B4217AAD5BB1908A1E33B"/>
    <w:rsid w:val="00A4690A"/>
  </w:style>
  <w:style w:type="paragraph" w:customStyle="1" w:styleId="D9B9D5F27BCE4215B8E79FACA4B3D37F">
    <w:name w:val="D9B9D5F27BCE4215B8E79FACA4B3D37F"/>
    <w:rsid w:val="00A4690A"/>
  </w:style>
  <w:style w:type="paragraph" w:customStyle="1" w:styleId="10BB16619B8D4414961ACA80CEFC83C4">
    <w:name w:val="10BB16619B8D4414961ACA80CEFC83C4"/>
    <w:rsid w:val="00A4690A"/>
  </w:style>
  <w:style w:type="paragraph" w:customStyle="1" w:styleId="1261D60F230F40CF95DAF88C73603A34">
    <w:name w:val="1261D60F230F40CF95DAF88C73603A34"/>
    <w:rsid w:val="00A4690A"/>
  </w:style>
  <w:style w:type="paragraph" w:customStyle="1" w:styleId="CD90B33DB1DF4486A814A29212EFF74D">
    <w:name w:val="CD90B33DB1DF4486A814A29212EFF74D"/>
    <w:rsid w:val="00A4690A"/>
  </w:style>
  <w:style w:type="paragraph" w:customStyle="1" w:styleId="610429DD0DE542BE812B69F2E7059FFB">
    <w:name w:val="610429DD0DE542BE812B69F2E7059FFB"/>
    <w:rsid w:val="00A4690A"/>
  </w:style>
  <w:style w:type="paragraph" w:customStyle="1" w:styleId="5E563FBC410F47B2BD46650FF7CCDB08">
    <w:name w:val="5E563FBC410F47B2BD46650FF7CCDB08"/>
    <w:rsid w:val="00A4690A"/>
  </w:style>
  <w:style w:type="paragraph" w:customStyle="1" w:styleId="7FBB0098E0334065931ED1085E2266F8">
    <w:name w:val="7FBB0098E0334065931ED1085E2266F8"/>
    <w:rsid w:val="00A4690A"/>
  </w:style>
  <w:style w:type="paragraph" w:customStyle="1" w:styleId="5D5E865256DB485ABFB72F03C906061B">
    <w:name w:val="5D5E865256DB485ABFB72F03C906061B"/>
    <w:rsid w:val="00A4690A"/>
  </w:style>
  <w:style w:type="paragraph" w:customStyle="1" w:styleId="5C8C9BE828ED4A8F9C187B4393613C66">
    <w:name w:val="5C8C9BE828ED4A8F9C187B4393613C66"/>
    <w:rsid w:val="00A4690A"/>
  </w:style>
  <w:style w:type="paragraph" w:customStyle="1" w:styleId="3E84CA5071D24A7AB43B32EC5DF331D0">
    <w:name w:val="3E84CA5071D24A7AB43B32EC5DF331D0"/>
    <w:rsid w:val="00A4690A"/>
  </w:style>
  <w:style w:type="paragraph" w:customStyle="1" w:styleId="7536E25A5BF7429A9894C7208D9BD695">
    <w:name w:val="7536E25A5BF7429A9894C7208D9BD695"/>
    <w:rsid w:val="00A4690A"/>
  </w:style>
  <w:style w:type="paragraph" w:customStyle="1" w:styleId="AE87B4BA60E6485DB84F0B1B18643307">
    <w:name w:val="AE87B4BA60E6485DB84F0B1B18643307"/>
    <w:rsid w:val="00A4690A"/>
  </w:style>
  <w:style w:type="paragraph" w:customStyle="1" w:styleId="1EF196873FB24857BD67A64894E3182B">
    <w:name w:val="1EF196873FB24857BD67A64894E3182B"/>
    <w:rsid w:val="00A4690A"/>
  </w:style>
  <w:style w:type="paragraph" w:customStyle="1" w:styleId="B95AEEE8887B450D9E71C497B694CC31">
    <w:name w:val="B95AEEE8887B450D9E71C497B694CC31"/>
    <w:rsid w:val="00A4690A"/>
  </w:style>
  <w:style w:type="paragraph" w:customStyle="1" w:styleId="361AF108F65E4D2BB87E088484C50A7D">
    <w:name w:val="361AF108F65E4D2BB87E088484C50A7D"/>
    <w:rsid w:val="00A4690A"/>
  </w:style>
  <w:style w:type="paragraph" w:customStyle="1" w:styleId="E002A8BC44A543CAA54B35E45D6820A3">
    <w:name w:val="E002A8BC44A543CAA54B35E45D6820A3"/>
    <w:rsid w:val="00A4690A"/>
  </w:style>
  <w:style w:type="paragraph" w:customStyle="1" w:styleId="A7AEB36C090E4AFE827D7A3F49A25519">
    <w:name w:val="A7AEB36C090E4AFE827D7A3F49A25519"/>
    <w:rsid w:val="00A4690A"/>
  </w:style>
  <w:style w:type="paragraph" w:customStyle="1" w:styleId="C4F3F9D84BA94C68B2C5A1FB5996F2CF">
    <w:name w:val="C4F3F9D84BA94C68B2C5A1FB5996F2CF"/>
    <w:rsid w:val="00A4690A"/>
  </w:style>
  <w:style w:type="paragraph" w:customStyle="1" w:styleId="041DB97E781142A1AABADEE9B256D3EF">
    <w:name w:val="041DB97E781142A1AABADEE9B256D3EF"/>
    <w:rsid w:val="00A4690A"/>
  </w:style>
  <w:style w:type="paragraph" w:customStyle="1" w:styleId="05677C4F7FD848019DDB8347AB409408">
    <w:name w:val="05677C4F7FD848019DDB8347AB409408"/>
    <w:rsid w:val="00A4690A"/>
  </w:style>
  <w:style w:type="paragraph" w:customStyle="1" w:styleId="A837EA5155494585AD7A63FEDEB50512">
    <w:name w:val="A837EA5155494585AD7A63FEDEB50512"/>
    <w:rsid w:val="00A4690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4690A"/>
    <w:rPr>
      <w:color w:val="808080"/>
    </w:rPr>
  </w:style>
  <w:style w:type="paragraph" w:customStyle="1" w:styleId="B5E99DA44A804620B4D42D9031278609">
    <w:name w:val="B5E99DA44A804620B4D42D9031278609"/>
    <w:rsid w:val="00A4690A"/>
  </w:style>
  <w:style w:type="paragraph" w:customStyle="1" w:styleId="7DE5E433D0DF4F70BF01336B1366FF73">
    <w:name w:val="7DE5E433D0DF4F70BF01336B1366FF73"/>
    <w:rsid w:val="00A4690A"/>
  </w:style>
  <w:style w:type="paragraph" w:customStyle="1" w:styleId="41F8ED54E3D142E98F01E01CD8EAB641">
    <w:name w:val="41F8ED54E3D142E98F01E01CD8EAB641"/>
    <w:rsid w:val="00A4690A"/>
  </w:style>
  <w:style w:type="paragraph" w:customStyle="1" w:styleId="B25E7EE5046F47DF8D5733268A99053E">
    <w:name w:val="B25E7EE5046F47DF8D5733268A99053E"/>
    <w:rsid w:val="00A4690A"/>
  </w:style>
  <w:style w:type="paragraph" w:customStyle="1" w:styleId="630EAB8F85F34D87BE3C8A54CA107733">
    <w:name w:val="630EAB8F85F34D87BE3C8A54CA107733"/>
    <w:rsid w:val="00A4690A"/>
  </w:style>
  <w:style w:type="paragraph" w:customStyle="1" w:styleId="06CFB9F78AD9451880E34413A06B6276">
    <w:name w:val="06CFB9F78AD9451880E34413A06B6276"/>
    <w:rsid w:val="00A4690A"/>
  </w:style>
  <w:style w:type="paragraph" w:customStyle="1" w:styleId="5B0925364C274A829A7F4F9DA130D7DB">
    <w:name w:val="5B0925364C274A829A7F4F9DA130D7DB"/>
    <w:rsid w:val="00A4690A"/>
  </w:style>
  <w:style w:type="paragraph" w:customStyle="1" w:styleId="DF51D7F9F8F74A39BD417A27CA070127">
    <w:name w:val="DF51D7F9F8F74A39BD417A27CA070127"/>
    <w:rsid w:val="00A4690A"/>
  </w:style>
  <w:style w:type="paragraph" w:customStyle="1" w:styleId="1418F4074E9B4217AAD5BB1908A1E33B">
    <w:name w:val="1418F4074E9B4217AAD5BB1908A1E33B"/>
    <w:rsid w:val="00A4690A"/>
  </w:style>
  <w:style w:type="paragraph" w:customStyle="1" w:styleId="D9B9D5F27BCE4215B8E79FACA4B3D37F">
    <w:name w:val="D9B9D5F27BCE4215B8E79FACA4B3D37F"/>
    <w:rsid w:val="00A4690A"/>
  </w:style>
  <w:style w:type="paragraph" w:customStyle="1" w:styleId="10BB16619B8D4414961ACA80CEFC83C4">
    <w:name w:val="10BB16619B8D4414961ACA80CEFC83C4"/>
    <w:rsid w:val="00A4690A"/>
  </w:style>
  <w:style w:type="paragraph" w:customStyle="1" w:styleId="1261D60F230F40CF95DAF88C73603A34">
    <w:name w:val="1261D60F230F40CF95DAF88C73603A34"/>
    <w:rsid w:val="00A4690A"/>
  </w:style>
  <w:style w:type="paragraph" w:customStyle="1" w:styleId="CD90B33DB1DF4486A814A29212EFF74D">
    <w:name w:val="CD90B33DB1DF4486A814A29212EFF74D"/>
    <w:rsid w:val="00A4690A"/>
  </w:style>
  <w:style w:type="paragraph" w:customStyle="1" w:styleId="610429DD0DE542BE812B69F2E7059FFB">
    <w:name w:val="610429DD0DE542BE812B69F2E7059FFB"/>
    <w:rsid w:val="00A4690A"/>
  </w:style>
  <w:style w:type="paragraph" w:customStyle="1" w:styleId="5E563FBC410F47B2BD46650FF7CCDB08">
    <w:name w:val="5E563FBC410F47B2BD46650FF7CCDB08"/>
    <w:rsid w:val="00A4690A"/>
  </w:style>
  <w:style w:type="paragraph" w:customStyle="1" w:styleId="7FBB0098E0334065931ED1085E2266F8">
    <w:name w:val="7FBB0098E0334065931ED1085E2266F8"/>
    <w:rsid w:val="00A4690A"/>
  </w:style>
  <w:style w:type="paragraph" w:customStyle="1" w:styleId="5D5E865256DB485ABFB72F03C906061B">
    <w:name w:val="5D5E865256DB485ABFB72F03C906061B"/>
    <w:rsid w:val="00A4690A"/>
  </w:style>
  <w:style w:type="paragraph" w:customStyle="1" w:styleId="5C8C9BE828ED4A8F9C187B4393613C66">
    <w:name w:val="5C8C9BE828ED4A8F9C187B4393613C66"/>
    <w:rsid w:val="00A4690A"/>
  </w:style>
  <w:style w:type="paragraph" w:customStyle="1" w:styleId="3E84CA5071D24A7AB43B32EC5DF331D0">
    <w:name w:val="3E84CA5071D24A7AB43B32EC5DF331D0"/>
    <w:rsid w:val="00A4690A"/>
  </w:style>
  <w:style w:type="paragraph" w:customStyle="1" w:styleId="7536E25A5BF7429A9894C7208D9BD695">
    <w:name w:val="7536E25A5BF7429A9894C7208D9BD695"/>
    <w:rsid w:val="00A4690A"/>
  </w:style>
  <w:style w:type="paragraph" w:customStyle="1" w:styleId="AE87B4BA60E6485DB84F0B1B18643307">
    <w:name w:val="AE87B4BA60E6485DB84F0B1B18643307"/>
    <w:rsid w:val="00A4690A"/>
  </w:style>
  <w:style w:type="paragraph" w:customStyle="1" w:styleId="1EF196873FB24857BD67A64894E3182B">
    <w:name w:val="1EF196873FB24857BD67A64894E3182B"/>
    <w:rsid w:val="00A4690A"/>
  </w:style>
  <w:style w:type="paragraph" w:customStyle="1" w:styleId="B95AEEE8887B450D9E71C497B694CC31">
    <w:name w:val="B95AEEE8887B450D9E71C497B694CC31"/>
    <w:rsid w:val="00A4690A"/>
  </w:style>
  <w:style w:type="paragraph" w:customStyle="1" w:styleId="361AF108F65E4D2BB87E088484C50A7D">
    <w:name w:val="361AF108F65E4D2BB87E088484C50A7D"/>
    <w:rsid w:val="00A4690A"/>
  </w:style>
  <w:style w:type="paragraph" w:customStyle="1" w:styleId="E002A8BC44A543CAA54B35E45D6820A3">
    <w:name w:val="E002A8BC44A543CAA54B35E45D6820A3"/>
    <w:rsid w:val="00A4690A"/>
  </w:style>
  <w:style w:type="paragraph" w:customStyle="1" w:styleId="A7AEB36C090E4AFE827D7A3F49A25519">
    <w:name w:val="A7AEB36C090E4AFE827D7A3F49A25519"/>
    <w:rsid w:val="00A4690A"/>
  </w:style>
  <w:style w:type="paragraph" w:customStyle="1" w:styleId="C4F3F9D84BA94C68B2C5A1FB5996F2CF">
    <w:name w:val="C4F3F9D84BA94C68B2C5A1FB5996F2CF"/>
    <w:rsid w:val="00A4690A"/>
  </w:style>
  <w:style w:type="paragraph" w:customStyle="1" w:styleId="041DB97E781142A1AABADEE9B256D3EF">
    <w:name w:val="041DB97E781142A1AABADEE9B256D3EF"/>
    <w:rsid w:val="00A4690A"/>
  </w:style>
  <w:style w:type="paragraph" w:customStyle="1" w:styleId="05677C4F7FD848019DDB8347AB409408">
    <w:name w:val="05677C4F7FD848019DDB8347AB409408"/>
    <w:rsid w:val="00A4690A"/>
  </w:style>
  <w:style w:type="paragraph" w:customStyle="1" w:styleId="A837EA5155494585AD7A63FEDEB50512">
    <w:name w:val="A837EA5155494585AD7A63FEDEB50512"/>
    <w:rsid w:val="00A469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45C12D-DBB1-4296-A5E0-F44A0C60D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3</Words>
  <Characters>3442</Characters>
  <Application>Microsoft Office Word</Application>
  <DocSecurity>0</DocSecurity>
  <Lines>28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แบบฟอร์มการเขียนโครงการเสนอของบประมาณ         รายจ่ายประจำปีของหน่วยงาน</vt:lpstr>
      <vt:lpstr>แบบฟอร์มการเขียนโครงการเสนอของบประมาณ         รายจ่ายประจำปีของหน่วยงาน</vt:lpstr>
    </vt:vector>
  </TitlesOfParts>
  <Company>ru-com</Company>
  <LinksUpToDate>false</LinksUpToDate>
  <CharactersWithSpaces>4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การเขียนโครงการเสนอของบประมาณ         รายจ่ายประจำปีของหน่วยงาน</dc:title>
  <dc:subject/>
  <dc:creator>Nid</dc:creator>
  <cp:keywords/>
  <cp:lastModifiedBy>haroon</cp:lastModifiedBy>
  <cp:revision>2</cp:revision>
  <cp:lastPrinted>2019-09-04T03:09:00Z</cp:lastPrinted>
  <dcterms:created xsi:type="dcterms:W3CDTF">2019-09-09T05:18:00Z</dcterms:created>
  <dcterms:modified xsi:type="dcterms:W3CDTF">2019-09-09T05:18:00Z</dcterms:modified>
</cp:coreProperties>
</file>